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76BA23" w14:textId="0416BB8E" w:rsidR="00976072" w:rsidRPr="00E44D39" w:rsidRDefault="00976072" w:rsidP="00976072">
      <w:pPr>
        <w:rPr>
          <w:rFonts w:cstheme="majorHAnsi"/>
          <w:color w:val="auto"/>
          <w:sz w:val="20"/>
          <w:szCs w:val="20"/>
        </w:rPr>
      </w:pPr>
      <w:r w:rsidRPr="00E44D39">
        <w:rPr>
          <w:rFonts w:cstheme="majorHAnsi"/>
          <w:color w:val="auto"/>
          <w:sz w:val="20"/>
          <w:szCs w:val="20"/>
        </w:rPr>
        <w:t xml:space="preserve">Great news, you would like to use </w:t>
      </w:r>
      <w:r w:rsidR="007043FA">
        <w:rPr>
          <w:rFonts w:cstheme="majorHAnsi"/>
          <w:color w:val="auto"/>
          <w:sz w:val="20"/>
          <w:szCs w:val="20"/>
        </w:rPr>
        <w:t>Asendia</w:t>
      </w:r>
      <w:r w:rsidRPr="00E44D39">
        <w:rPr>
          <w:rFonts w:cstheme="majorHAnsi"/>
          <w:color w:val="auto"/>
          <w:sz w:val="20"/>
          <w:szCs w:val="20"/>
        </w:rPr>
        <w:t xml:space="preserve"> services through </w:t>
      </w:r>
      <w:proofErr w:type="spellStart"/>
      <w:r w:rsidRPr="00E44D39">
        <w:rPr>
          <w:rFonts w:cstheme="majorHAnsi"/>
          <w:color w:val="auto"/>
          <w:sz w:val="20"/>
          <w:szCs w:val="20"/>
        </w:rPr>
        <w:t>Intersoft</w:t>
      </w:r>
      <w:proofErr w:type="spellEnd"/>
      <w:r w:rsidRPr="00E44D39">
        <w:rPr>
          <w:rFonts w:cstheme="majorHAnsi"/>
          <w:color w:val="auto"/>
          <w:sz w:val="20"/>
          <w:szCs w:val="20"/>
        </w:rPr>
        <w:t>.</w:t>
      </w:r>
    </w:p>
    <w:p w14:paraId="61CF8DC8" w14:textId="77777777" w:rsidR="00976072" w:rsidRPr="00E44D39" w:rsidRDefault="00976072" w:rsidP="00976072">
      <w:pPr>
        <w:rPr>
          <w:rFonts w:cstheme="majorHAnsi"/>
          <w:color w:val="auto"/>
          <w:sz w:val="20"/>
          <w:szCs w:val="20"/>
        </w:rPr>
      </w:pPr>
    </w:p>
    <w:p w14:paraId="0704E634" w14:textId="739CC1B3" w:rsidR="00711F07" w:rsidRPr="00E44D39" w:rsidRDefault="00976072" w:rsidP="00711F07">
      <w:pPr>
        <w:rPr>
          <w:rFonts w:cstheme="majorHAnsi"/>
          <w:b/>
          <w:bCs/>
          <w:color w:val="auto"/>
          <w:sz w:val="20"/>
          <w:szCs w:val="20"/>
          <w:u w:val="single"/>
        </w:rPr>
      </w:pPr>
      <w:r w:rsidRPr="00E44D39">
        <w:rPr>
          <w:rFonts w:cstheme="majorHAnsi"/>
          <w:color w:val="auto"/>
          <w:sz w:val="20"/>
          <w:szCs w:val="20"/>
        </w:rPr>
        <w:t xml:space="preserve">To progress with the setup, you must first be registered with the carrier and held a registered account. Please complete the below. If you have any issues doing so, please contact your </w:t>
      </w:r>
      <w:r w:rsidR="00E547E7">
        <w:rPr>
          <w:rFonts w:cstheme="majorHAnsi"/>
          <w:color w:val="auto"/>
          <w:sz w:val="20"/>
          <w:szCs w:val="20"/>
        </w:rPr>
        <w:t>Asendia</w:t>
      </w:r>
      <w:r w:rsidRPr="00E44D39">
        <w:rPr>
          <w:rFonts w:cstheme="majorHAnsi"/>
          <w:color w:val="auto"/>
          <w:sz w:val="20"/>
          <w:szCs w:val="20"/>
        </w:rPr>
        <w:t xml:space="preserve"> account manager.</w:t>
      </w:r>
      <w:r w:rsidR="00711F07" w:rsidRPr="00E44D39">
        <w:rPr>
          <w:rFonts w:cstheme="majorHAnsi"/>
          <w:color w:val="auto"/>
          <w:sz w:val="20"/>
          <w:szCs w:val="20"/>
        </w:rPr>
        <w:br/>
      </w:r>
      <w:r w:rsidR="00711F07" w:rsidRPr="00E44D39">
        <w:rPr>
          <w:rFonts w:cstheme="majorHAnsi"/>
          <w:color w:val="auto"/>
          <w:sz w:val="20"/>
          <w:szCs w:val="20"/>
        </w:rPr>
        <w:br/>
      </w:r>
      <w:r w:rsidR="00711F07" w:rsidRPr="00E44D39">
        <w:rPr>
          <w:rFonts w:cstheme="majorHAnsi"/>
          <w:b/>
          <w:bCs/>
          <w:color w:val="auto"/>
          <w:sz w:val="20"/>
          <w:szCs w:val="20"/>
        </w:rPr>
        <w:t>COMPANY DETAILS</w:t>
      </w:r>
    </w:p>
    <w:tbl>
      <w:tblPr>
        <w:tblStyle w:val="TableGrid"/>
        <w:tblW w:w="10485" w:type="dxa"/>
        <w:jc w:val="center"/>
        <w:tblLook w:val="04A0" w:firstRow="1" w:lastRow="0" w:firstColumn="1" w:lastColumn="0" w:noHBand="0" w:noVBand="1"/>
      </w:tblPr>
      <w:tblGrid>
        <w:gridCol w:w="6232"/>
        <w:gridCol w:w="4253"/>
      </w:tblGrid>
      <w:tr w:rsidR="00711F07" w:rsidRPr="00E44D39" w14:paraId="7870CDDF" w14:textId="77777777" w:rsidTr="00FA6B55">
        <w:trPr>
          <w:trHeight w:hRule="exact" w:val="335"/>
          <w:jc w:val="center"/>
        </w:trPr>
        <w:tc>
          <w:tcPr>
            <w:tcW w:w="6232" w:type="dxa"/>
            <w:vAlign w:val="center"/>
          </w:tcPr>
          <w:p w14:paraId="62001941" w14:textId="77777777" w:rsidR="00711F07" w:rsidRPr="00E44D39" w:rsidRDefault="00711F07" w:rsidP="00FA6B55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E44D39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>Contact Name</w:t>
            </w:r>
          </w:p>
        </w:tc>
        <w:tc>
          <w:tcPr>
            <w:tcW w:w="4253" w:type="dxa"/>
          </w:tcPr>
          <w:p w14:paraId="38D5AD94" w14:textId="77777777" w:rsidR="00711F07" w:rsidRPr="00E44D39" w:rsidRDefault="00711F07" w:rsidP="00FA6B55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="00711F07" w:rsidRPr="00E44D39" w14:paraId="0B1563F0" w14:textId="77777777" w:rsidTr="00FA6B55">
        <w:trPr>
          <w:trHeight w:hRule="exact" w:val="335"/>
          <w:jc w:val="center"/>
        </w:trPr>
        <w:tc>
          <w:tcPr>
            <w:tcW w:w="6232" w:type="dxa"/>
            <w:vAlign w:val="center"/>
          </w:tcPr>
          <w:p w14:paraId="1A96CC51" w14:textId="77777777" w:rsidR="00711F07" w:rsidRPr="00E44D39" w:rsidRDefault="00711F07" w:rsidP="00FA6B55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E44D39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>Company Name (as registered with the carrier)</w:t>
            </w:r>
          </w:p>
        </w:tc>
        <w:tc>
          <w:tcPr>
            <w:tcW w:w="4253" w:type="dxa"/>
          </w:tcPr>
          <w:p w14:paraId="2628ECE9" w14:textId="77777777" w:rsidR="00711F07" w:rsidRPr="00E44D39" w:rsidRDefault="00711F07" w:rsidP="00FA6B55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="00711F07" w:rsidRPr="00E44D39" w14:paraId="279A40C5" w14:textId="77777777" w:rsidTr="00FA6B55">
        <w:trPr>
          <w:trHeight w:hRule="exact" w:val="335"/>
          <w:jc w:val="center"/>
        </w:trPr>
        <w:tc>
          <w:tcPr>
            <w:tcW w:w="6232" w:type="dxa"/>
            <w:vAlign w:val="center"/>
          </w:tcPr>
          <w:p w14:paraId="4EA7B7FE" w14:textId="77777777" w:rsidR="00711F07" w:rsidRPr="00E44D39" w:rsidRDefault="00711F07" w:rsidP="00FA6B55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E44D39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>Shipping Address</w:t>
            </w:r>
          </w:p>
        </w:tc>
        <w:tc>
          <w:tcPr>
            <w:tcW w:w="4253" w:type="dxa"/>
          </w:tcPr>
          <w:p w14:paraId="134A61E5" w14:textId="77777777" w:rsidR="00711F07" w:rsidRPr="00E44D39" w:rsidRDefault="00711F07" w:rsidP="00FA6B55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="00711F07" w:rsidRPr="00E44D39" w14:paraId="1BDB5982" w14:textId="77777777" w:rsidTr="00FA6B55">
        <w:trPr>
          <w:trHeight w:hRule="exact" w:val="335"/>
          <w:jc w:val="center"/>
        </w:trPr>
        <w:tc>
          <w:tcPr>
            <w:tcW w:w="6232" w:type="dxa"/>
            <w:vAlign w:val="center"/>
          </w:tcPr>
          <w:p w14:paraId="63B39058" w14:textId="77777777" w:rsidR="00711F07" w:rsidRPr="00E44D39" w:rsidRDefault="00711F07" w:rsidP="00FA6B55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E44D39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>Shipping Postcode</w:t>
            </w:r>
          </w:p>
        </w:tc>
        <w:tc>
          <w:tcPr>
            <w:tcW w:w="4253" w:type="dxa"/>
          </w:tcPr>
          <w:p w14:paraId="7AB56472" w14:textId="77777777" w:rsidR="00711F07" w:rsidRPr="00E44D39" w:rsidRDefault="00711F07" w:rsidP="00FA6B55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="00711F07" w:rsidRPr="00E44D39" w14:paraId="7C1C6017" w14:textId="77777777" w:rsidTr="00FA6B55">
        <w:trPr>
          <w:trHeight w:hRule="exact" w:val="335"/>
          <w:jc w:val="center"/>
        </w:trPr>
        <w:tc>
          <w:tcPr>
            <w:tcW w:w="6232" w:type="dxa"/>
            <w:vAlign w:val="center"/>
          </w:tcPr>
          <w:p w14:paraId="49059FE0" w14:textId="77777777" w:rsidR="00711F07" w:rsidRPr="00E44D39" w:rsidRDefault="00711F07" w:rsidP="00FA6B55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E44D39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>Contact Phone Number</w:t>
            </w:r>
          </w:p>
        </w:tc>
        <w:tc>
          <w:tcPr>
            <w:tcW w:w="4253" w:type="dxa"/>
          </w:tcPr>
          <w:p w14:paraId="77D3316F" w14:textId="77777777" w:rsidR="00711F07" w:rsidRPr="00E44D39" w:rsidRDefault="00711F07" w:rsidP="00FA6B55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="00711F07" w:rsidRPr="00E44D39" w14:paraId="5CF018FE" w14:textId="77777777" w:rsidTr="00FA6B55">
        <w:trPr>
          <w:trHeight w:hRule="exact" w:val="335"/>
          <w:jc w:val="center"/>
        </w:trPr>
        <w:tc>
          <w:tcPr>
            <w:tcW w:w="6232" w:type="dxa"/>
            <w:vAlign w:val="center"/>
          </w:tcPr>
          <w:p w14:paraId="679F3A6E" w14:textId="77777777" w:rsidR="00711F07" w:rsidRPr="00E44D39" w:rsidRDefault="00711F07" w:rsidP="00FA6B55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E44D39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>Contact Email Address</w:t>
            </w:r>
          </w:p>
          <w:p w14:paraId="62917356" w14:textId="77777777" w:rsidR="00711F07" w:rsidRPr="00E44D39" w:rsidRDefault="00711F07" w:rsidP="00FA6B55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  <w:tc>
          <w:tcPr>
            <w:tcW w:w="4253" w:type="dxa"/>
          </w:tcPr>
          <w:p w14:paraId="0102A13C" w14:textId="77777777" w:rsidR="00711F07" w:rsidRPr="00E44D39" w:rsidRDefault="00711F07" w:rsidP="00FA6B55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="00962282" w:rsidRPr="00E44D39" w14:paraId="5D6FAC48" w14:textId="77777777" w:rsidTr="00780500">
        <w:trPr>
          <w:trHeight w:hRule="exact" w:val="335"/>
          <w:jc w:val="center"/>
        </w:trPr>
        <w:tc>
          <w:tcPr>
            <w:tcW w:w="6232" w:type="dxa"/>
          </w:tcPr>
          <w:p w14:paraId="3CE2F0CE" w14:textId="038A9386" w:rsidR="00962282" w:rsidRPr="00E44D39" w:rsidRDefault="00962282" w:rsidP="00962282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>
              <w:rPr>
                <w:rFonts w:cstheme="majorHAnsi"/>
                <w:color w:val="auto"/>
                <w:sz w:val="20"/>
                <w:szCs w:val="20"/>
                <w:shd w:val="clear" w:color="auto" w:fill="FFFFFF"/>
                <w:lang w:eastAsia="en-US"/>
              </w:rPr>
              <w:t>Estimated Annual Volume</w:t>
            </w:r>
          </w:p>
        </w:tc>
        <w:tc>
          <w:tcPr>
            <w:tcW w:w="4253" w:type="dxa"/>
          </w:tcPr>
          <w:p w14:paraId="693CD2CB" w14:textId="77777777" w:rsidR="00962282" w:rsidRPr="00E44D39" w:rsidRDefault="00962282" w:rsidP="00962282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="00962282" w:rsidRPr="00E44D39" w14:paraId="4A08240A" w14:textId="77777777" w:rsidTr="00780500">
        <w:trPr>
          <w:trHeight w:hRule="exact" w:val="335"/>
          <w:jc w:val="center"/>
        </w:trPr>
        <w:tc>
          <w:tcPr>
            <w:tcW w:w="6232" w:type="dxa"/>
          </w:tcPr>
          <w:p w14:paraId="21563731" w14:textId="764A355F" w:rsidR="00962282" w:rsidRPr="00E44D39" w:rsidRDefault="00962282" w:rsidP="00962282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>
              <w:rPr>
                <w:rFonts w:cstheme="majorHAnsi"/>
                <w:color w:val="auto"/>
                <w:sz w:val="20"/>
                <w:szCs w:val="20"/>
                <w:shd w:val="clear" w:color="auto" w:fill="FFFFFF"/>
                <w:lang w:eastAsia="en-US"/>
              </w:rPr>
              <w:t>Estimated Go-Live Date</w:t>
            </w:r>
          </w:p>
        </w:tc>
        <w:tc>
          <w:tcPr>
            <w:tcW w:w="4253" w:type="dxa"/>
          </w:tcPr>
          <w:p w14:paraId="0390187D" w14:textId="77777777" w:rsidR="00962282" w:rsidRPr="00E44D39" w:rsidRDefault="00962282" w:rsidP="00962282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</w:tbl>
    <w:p w14:paraId="7AF267ED" w14:textId="77777777" w:rsidR="00711F07" w:rsidRPr="00E44D39" w:rsidRDefault="00711F07" w:rsidP="00711F07">
      <w:pPr>
        <w:rPr>
          <w:rFonts w:cstheme="majorHAnsi"/>
          <w:b/>
          <w:bCs/>
          <w:color w:val="auto"/>
          <w:sz w:val="20"/>
          <w:szCs w:val="20"/>
        </w:rPr>
      </w:pPr>
      <w:r w:rsidRPr="00E44D39">
        <w:rPr>
          <w:rFonts w:cstheme="majorHAnsi"/>
          <w:sz w:val="20"/>
          <w:szCs w:val="20"/>
        </w:rPr>
        <w:br/>
      </w:r>
      <w:r w:rsidRPr="00E44D39">
        <w:rPr>
          <w:rFonts w:cstheme="majorHAnsi"/>
          <w:b/>
          <w:bCs/>
          <w:color w:val="auto"/>
          <w:sz w:val="20"/>
          <w:szCs w:val="20"/>
        </w:rPr>
        <w:t>CARRIER DETAIL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6232"/>
        <w:gridCol w:w="2129"/>
        <w:gridCol w:w="2095"/>
      </w:tblGrid>
      <w:tr w:rsidR="00F841B1" w:rsidRPr="00E44D39" w14:paraId="577A9012" w14:textId="6A2292F4" w:rsidTr="003F600A">
        <w:trPr>
          <w:trHeight w:hRule="exact" w:val="335"/>
          <w:jc w:val="center"/>
        </w:trPr>
        <w:tc>
          <w:tcPr>
            <w:tcW w:w="2980" w:type="pct"/>
            <w:vAlign w:val="center"/>
          </w:tcPr>
          <w:p w14:paraId="44B4E51D" w14:textId="77777777" w:rsidR="00F841B1" w:rsidRPr="00E44D39" w:rsidRDefault="00F841B1" w:rsidP="00FA6B55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018" w:type="pct"/>
          </w:tcPr>
          <w:p w14:paraId="6AC660C0" w14:textId="0329CBD4" w:rsidR="00F841B1" w:rsidRPr="00E44D39" w:rsidRDefault="00F841B1" w:rsidP="00FA6B55">
            <w:pPr>
              <w:rPr>
                <w:rFonts w:cstheme="majorHAnsi"/>
                <w:color w:val="auto"/>
                <w:sz w:val="20"/>
                <w:szCs w:val="20"/>
              </w:rPr>
            </w:pPr>
            <w:r>
              <w:rPr>
                <w:rFonts w:cstheme="majorHAnsi"/>
                <w:color w:val="auto"/>
                <w:sz w:val="20"/>
                <w:szCs w:val="20"/>
              </w:rPr>
              <w:t>Test</w:t>
            </w:r>
          </w:p>
        </w:tc>
        <w:tc>
          <w:tcPr>
            <w:tcW w:w="1002" w:type="pct"/>
          </w:tcPr>
          <w:p w14:paraId="4B6C78E6" w14:textId="369663B3" w:rsidR="00F841B1" w:rsidRPr="00E44D39" w:rsidRDefault="00F841B1" w:rsidP="00FA6B55">
            <w:pPr>
              <w:rPr>
                <w:rFonts w:cstheme="majorHAnsi"/>
                <w:color w:val="auto"/>
                <w:sz w:val="20"/>
                <w:szCs w:val="20"/>
              </w:rPr>
            </w:pPr>
            <w:r>
              <w:rPr>
                <w:rFonts w:cstheme="majorHAnsi"/>
                <w:color w:val="auto"/>
                <w:sz w:val="20"/>
                <w:szCs w:val="20"/>
              </w:rPr>
              <w:t>Live</w:t>
            </w:r>
          </w:p>
        </w:tc>
      </w:tr>
      <w:tr w:rsidR="00F841B1" w:rsidRPr="00E44D39" w14:paraId="6095CB38" w14:textId="124315F8" w:rsidTr="003F600A">
        <w:trPr>
          <w:trHeight w:hRule="exact" w:val="335"/>
          <w:jc w:val="center"/>
        </w:trPr>
        <w:tc>
          <w:tcPr>
            <w:tcW w:w="2980" w:type="pct"/>
            <w:vAlign w:val="center"/>
          </w:tcPr>
          <w:p w14:paraId="05861BF8" w14:textId="013E0E98" w:rsidR="00F841B1" w:rsidRPr="00E44D39" w:rsidRDefault="003F600A" w:rsidP="00FA6B55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E44D39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 xml:space="preserve">Authorisation </w:t>
            </w:r>
            <w: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>Key</w:t>
            </w:r>
            <w:r w:rsidRPr="00E44D39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</w:p>
        </w:tc>
        <w:tc>
          <w:tcPr>
            <w:tcW w:w="1018" w:type="pct"/>
          </w:tcPr>
          <w:p w14:paraId="04EBAE99" w14:textId="77777777" w:rsidR="00F841B1" w:rsidRPr="00E44D39" w:rsidRDefault="00F841B1" w:rsidP="00FA6B55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  <w:tc>
          <w:tcPr>
            <w:tcW w:w="1002" w:type="pct"/>
          </w:tcPr>
          <w:p w14:paraId="32AE86E3" w14:textId="77777777" w:rsidR="00F841B1" w:rsidRPr="00E44D39" w:rsidRDefault="00F841B1" w:rsidP="00FA6B55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="00CE3240" w:rsidRPr="00E44D39" w14:paraId="4241761F" w14:textId="3EE48AF6" w:rsidTr="00CE3240">
        <w:trPr>
          <w:trHeight w:hRule="exact" w:val="335"/>
          <w:jc w:val="center"/>
        </w:trPr>
        <w:tc>
          <w:tcPr>
            <w:tcW w:w="2980" w:type="pct"/>
            <w:vAlign w:val="center"/>
          </w:tcPr>
          <w:p w14:paraId="77BBAFEA" w14:textId="0AE6749E" w:rsidR="00CE3240" w:rsidRPr="00E44D39" w:rsidRDefault="00CE3240" w:rsidP="00FA6B55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>Account Number</w:t>
            </w:r>
          </w:p>
        </w:tc>
        <w:tc>
          <w:tcPr>
            <w:tcW w:w="2020" w:type="pct"/>
            <w:gridSpan w:val="2"/>
          </w:tcPr>
          <w:p w14:paraId="60B3C3DA" w14:textId="77777777" w:rsidR="00CE3240" w:rsidRPr="00E44D39" w:rsidRDefault="00CE3240" w:rsidP="00FA6B55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="00CE3240" w:rsidRPr="00E44D39" w14:paraId="2246E165" w14:textId="57340F97" w:rsidTr="00CE3240">
        <w:trPr>
          <w:trHeight w:hRule="exact" w:val="335"/>
          <w:jc w:val="center"/>
        </w:trPr>
        <w:tc>
          <w:tcPr>
            <w:tcW w:w="2980" w:type="pct"/>
            <w:vAlign w:val="center"/>
          </w:tcPr>
          <w:p w14:paraId="24CBFB02" w14:textId="5A01E95A" w:rsidR="00CE3240" w:rsidRPr="00E44D39" w:rsidRDefault="00CE3240" w:rsidP="00FA6B55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E44D39">
              <w:rPr>
                <w:rFonts w:cstheme="majorHAnsi"/>
                <w:color w:val="auto"/>
                <w:sz w:val="20"/>
                <w:szCs w:val="20"/>
              </w:rPr>
              <w:t>DPD account manager name</w:t>
            </w:r>
          </w:p>
        </w:tc>
        <w:tc>
          <w:tcPr>
            <w:tcW w:w="2020" w:type="pct"/>
            <w:gridSpan w:val="2"/>
          </w:tcPr>
          <w:p w14:paraId="0346E8E7" w14:textId="77777777" w:rsidR="00CE3240" w:rsidRPr="00E44D39" w:rsidRDefault="00CE3240" w:rsidP="00FA6B55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="00CE3240" w:rsidRPr="00E44D39" w14:paraId="5388F464" w14:textId="3EE4FA1A" w:rsidTr="00CE3240">
        <w:trPr>
          <w:trHeight w:hRule="exact" w:val="335"/>
          <w:jc w:val="center"/>
        </w:trPr>
        <w:tc>
          <w:tcPr>
            <w:tcW w:w="2980" w:type="pct"/>
            <w:vAlign w:val="center"/>
          </w:tcPr>
          <w:p w14:paraId="7F45EF8A" w14:textId="5506F7B9" w:rsidR="00CE3240" w:rsidRPr="00E44D39" w:rsidRDefault="00CE3240" w:rsidP="00FA6B55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E44D39">
              <w:rPr>
                <w:rFonts w:cstheme="majorHAnsi"/>
                <w:color w:val="auto"/>
                <w:sz w:val="20"/>
                <w:szCs w:val="20"/>
              </w:rPr>
              <w:t>DPD account manager contact details</w:t>
            </w:r>
          </w:p>
        </w:tc>
        <w:tc>
          <w:tcPr>
            <w:tcW w:w="2020" w:type="pct"/>
            <w:gridSpan w:val="2"/>
          </w:tcPr>
          <w:p w14:paraId="715B9BB2" w14:textId="77777777" w:rsidR="00CE3240" w:rsidRPr="00E44D39" w:rsidRDefault="00CE3240" w:rsidP="00FA6B55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</w:tbl>
    <w:p w14:paraId="627EB5DA" w14:textId="6DA2008D" w:rsidR="00103535" w:rsidRPr="00E44D39" w:rsidRDefault="00103535" w:rsidP="00976072">
      <w:pPr>
        <w:rPr>
          <w:rFonts w:cstheme="majorHAnsi"/>
          <w:sz w:val="20"/>
          <w:szCs w:val="20"/>
        </w:rPr>
      </w:pPr>
    </w:p>
    <w:p w14:paraId="4413C965" w14:textId="77777777" w:rsidR="00F537E8" w:rsidRPr="00E44D39" w:rsidRDefault="00F537E8" w:rsidP="00F537E8">
      <w:pPr>
        <w:rPr>
          <w:rFonts w:cstheme="majorHAnsi"/>
          <w:b/>
          <w:bCs/>
          <w:color w:val="auto"/>
          <w:sz w:val="20"/>
          <w:szCs w:val="20"/>
        </w:rPr>
      </w:pPr>
      <w:r w:rsidRPr="00E44D39">
        <w:rPr>
          <w:rFonts w:cstheme="majorHAnsi"/>
          <w:b/>
          <w:bCs/>
          <w:color w:val="auto"/>
          <w:sz w:val="20"/>
          <w:szCs w:val="20"/>
        </w:rPr>
        <w:t>TRACKING</w:t>
      </w:r>
    </w:p>
    <w:tbl>
      <w:tblPr>
        <w:tblStyle w:val="TableGrid"/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37"/>
        <w:gridCol w:w="4253"/>
      </w:tblGrid>
      <w:tr w:rsidR="00F537E8" w:rsidRPr="00E44D39" w14:paraId="25186D5B" w14:textId="77777777" w:rsidTr="00F537E8">
        <w:tc>
          <w:tcPr>
            <w:tcW w:w="6237" w:type="dxa"/>
            <w:hideMark/>
          </w:tcPr>
          <w:p w14:paraId="4621F4B8" w14:textId="77777777" w:rsidR="00F537E8" w:rsidRPr="00E44D39" w:rsidRDefault="00F537E8" w:rsidP="00FA6B55">
            <w:pPr>
              <w:rPr>
                <w:rFonts w:cstheme="majorHAnsi"/>
                <w:color w:val="auto"/>
                <w:sz w:val="20"/>
                <w:szCs w:val="20"/>
                <w:lang w:eastAsia="en-US"/>
              </w:rPr>
            </w:pPr>
            <w:r w:rsidRPr="00E44D39">
              <w:rPr>
                <w:rFonts w:cstheme="majorHAnsi"/>
                <w:color w:val="auto"/>
                <w:sz w:val="20"/>
                <w:szCs w:val="20"/>
                <w:lang w:eastAsia="en-US"/>
              </w:rPr>
              <w:t>Please tick if you would like tracking available on your dashboard.</w:t>
            </w:r>
          </w:p>
        </w:tc>
        <w:sdt>
          <w:sdtPr>
            <w:rPr>
              <w:rFonts w:cstheme="majorHAnsi"/>
              <w:color w:val="auto"/>
              <w:sz w:val="20"/>
              <w:szCs w:val="20"/>
              <w:lang w:eastAsia="en-US"/>
            </w:rPr>
            <w:id w:val="-14452276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  <w:hideMark/>
              </w:tcPr>
              <w:p w14:paraId="1FB60632" w14:textId="77777777" w:rsidR="00F537E8" w:rsidRPr="00E44D39" w:rsidRDefault="00F537E8" w:rsidP="00FA6B55">
                <w:pPr>
                  <w:rPr>
                    <w:rFonts w:cstheme="majorHAnsi"/>
                    <w:color w:val="auto"/>
                    <w:sz w:val="20"/>
                    <w:szCs w:val="20"/>
                    <w:lang w:eastAsia="en-US"/>
                  </w:rPr>
                </w:pPr>
                <w:r w:rsidRPr="00E44D39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  <w:lang w:eastAsia="en-US"/>
                  </w:rPr>
                  <w:t>☐</w:t>
                </w:r>
              </w:p>
            </w:tc>
          </w:sdtContent>
        </w:sdt>
      </w:tr>
    </w:tbl>
    <w:p w14:paraId="232F6116" w14:textId="61877F53" w:rsidR="00400D00" w:rsidRPr="00E44D39" w:rsidRDefault="00400D00" w:rsidP="00400D00">
      <w:pPr>
        <w:rPr>
          <w:rFonts w:eastAsia="Times New Roman" w:cstheme="majorHAnsi"/>
          <w:sz w:val="20"/>
          <w:szCs w:val="20"/>
        </w:rPr>
      </w:pPr>
    </w:p>
    <w:p w14:paraId="5E8CD82A" w14:textId="77777777" w:rsidR="00550D1B" w:rsidRPr="00E44D39" w:rsidRDefault="00550D1B" w:rsidP="00550D1B">
      <w:pPr>
        <w:rPr>
          <w:rFonts w:cstheme="majorHAnsi"/>
          <w:b/>
          <w:bCs/>
          <w:color w:val="auto"/>
          <w:sz w:val="20"/>
          <w:szCs w:val="20"/>
        </w:rPr>
      </w:pPr>
      <w:r w:rsidRPr="00E44D39">
        <w:rPr>
          <w:rFonts w:cstheme="majorHAnsi"/>
          <w:b/>
          <w:bCs/>
          <w:color w:val="auto"/>
          <w:sz w:val="20"/>
          <w:szCs w:val="20"/>
        </w:rPr>
        <w:t>SERVICES</w:t>
      </w:r>
    </w:p>
    <w:p w14:paraId="5C4DB5AC" w14:textId="77777777" w:rsidR="00550D1B" w:rsidRPr="00E44D39" w:rsidRDefault="00550D1B" w:rsidP="00550D1B">
      <w:pPr>
        <w:rPr>
          <w:rFonts w:cstheme="majorHAnsi"/>
          <w:color w:val="auto"/>
          <w:sz w:val="20"/>
          <w:szCs w:val="20"/>
        </w:rPr>
      </w:pPr>
      <w:r w:rsidRPr="00E44D39">
        <w:rPr>
          <w:rFonts w:cstheme="majorHAnsi"/>
          <w:color w:val="auto"/>
          <w:sz w:val="20"/>
          <w:szCs w:val="20"/>
        </w:rPr>
        <w:t>Please tick the services you would like to use. Please check with your account manager which services are available for your destinations.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6232"/>
        <w:gridCol w:w="4253"/>
      </w:tblGrid>
      <w:tr w:rsidR="00550D1B" w:rsidRPr="00E44D39" w14:paraId="0AD5033D" w14:textId="77777777" w:rsidTr="00550D1B">
        <w:tc>
          <w:tcPr>
            <w:tcW w:w="6232" w:type="dxa"/>
          </w:tcPr>
          <w:p w14:paraId="60AC2AEE" w14:textId="41BA7D4D" w:rsidR="00550D1B" w:rsidRPr="00E44D39" w:rsidRDefault="008A7A68" w:rsidP="00FA6B55">
            <w:pPr>
              <w:rPr>
                <w:rFonts w:cstheme="majorHAnsi"/>
                <w:color w:val="000000" w:themeColor="text1"/>
                <w:sz w:val="20"/>
                <w:szCs w:val="20"/>
              </w:rPr>
            </w:pPr>
            <w:r>
              <w:rPr>
                <w:rFonts w:cstheme="majorHAnsi"/>
                <w:color w:val="000000" w:themeColor="text1"/>
                <w:sz w:val="20"/>
                <w:szCs w:val="20"/>
              </w:rPr>
              <w:t xml:space="preserve">ECOM </w:t>
            </w:r>
            <w:r w:rsidR="000A18F5">
              <w:rPr>
                <w:rFonts w:cstheme="majorHAnsi"/>
                <w:color w:val="000000" w:themeColor="text1"/>
                <w:sz w:val="20"/>
                <w:szCs w:val="20"/>
              </w:rPr>
              <w:t xml:space="preserve">– </w:t>
            </w:r>
            <w:r>
              <w:rPr>
                <w:rFonts w:cstheme="majorHAnsi"/>
                <w:color w:val="000000" w:themeColor="text1"/>
                <w:sz w:val="20"/>
                <w:szCs w:val="20"/>
              </w:rPr>
              <w:t>Economy</w:t>
            </w:r>
            <w:r w:rsidR="000A18F5">
              <w:rPr>
                <w:rFonts w:cstheme="majorHAnsi"/>
                <w:color w:val="000000" w:themeColor="text1"/>
                <w:sz w:val="20"/>
                <w:szCs w:val="20"/>
              </w:rPr>
              <w:t xml:space="preserve"> (</w:t>
            </w:r>
            <w:r>
              <w:rPr>
                <w:rFonts w:cstheme="majorHAnsi"/>
                <w:color w:val="000000" w:themeColor="text1"/>
                <w:sz w:val="20"/>
                <w:szCs w:val="20"/>
              </w:rPr>
              <w:t>only applie</w:t>
            </w:r>
            <w:r w:rsidR="000A18F5">
              <w:rPr>
                <w:rFonts w:cstheme="majorHAnsi"/>
                <w:color w:val="000000" w:themeColor="text1"/>
                <w:sz w:val="20"/>
                <w:szCs w:val="20"/>
              </w:rPr>
              <w:t>s</w:t>
            </w:r>
            <w:r>
              <w:rPr>
                <w:rFonts w:cstheme="majorHAnsi"/>
                <w:color w:val="000000" w:themeColor="text1"/>
                <w:sz w:val="20"/>
                <w:szCs w:val="20"/>
              </w:rPr>
              <w:t xml:space="preserve"> to certain destinations)</w:t>
            </w:r>
          </w:p>
        </w:tc>
        <w:sdt>
          <w:sdtPr>
            <w:rPr>
              <w:rFonts w:cstheme="majorHAnsi"/>
              <w:color w:val="000000" w:themeColor="text1"/>
              <w:sz w:val="20"/>
              <w:szCs w:val="20"/>
            </w:rPr>
            <w:id w:val="-20932356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</w:tcPr>
              <w:p w14:paraId="47F7DC8E" w14:textId="77777777" w:rsidR="00550D1B" w:rsidRPr="00E44D39" w:rsidRDefault="00550D1B" w:rsidP="00FA6B55">
                <w:pPr>
                  <w:rPr>
                    <w:rFonts w:cstheme="majorHAnsi"/>
                    <w:color w:val="000000" w:themeColor="text1"/>
                    <w:sz w:val="20"/>
                    <w:szCs w:val="20"/>
                  </w:rPr>
                </w:pPr>
                <w:r w:rsidRPr="00E44D39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550D1B" w:rsidRPr="00E44D39" w14:paraId="6B200B27" w14:textId="77777777" w:rsidTr="00550D1B">
        <w:tc>
          <w:tcPr>
            <w:tcW w:w="6232" w:type="dxa"/>
          </w:tcPr>
          <w:p w14:paraId="28E9F1DC" w14:textId="6C3A0C60" w:rsidR="00550D1B" w:rsidRPr="00E44D39" w:rsidRDefault="008A7A68" w:rsidP="00FA6B55">
            <w:pPr>
              <w:rPr>
                <w:rFonts w:cstheme="majorHAnsi"/>
                <w:color w:val="000000" w:themeColor="text1"/>
                <w:sz w:val="20"/>
                <w:szCs w:val="20"/>
              </w:rPr>
            </w:pPr>
            <w:r>
              <w:rPr>
                <w:rFonts w:cstheme="majorHAnsi"/>
                <w:color w:val="000000" w:themeColor="text1"/>
                <w:sz w:val="20"/>
                <w:szCs w:val="20"/>
              </w:rPr>
              <w:t>INTL – EPAQ – Select</w:t>
            </w:r>
          </w:p>
        </w:tc>
        <w:sdt>
          <w:sdtPr>
            <w:rPr>
              <w:rFonts w:cstheme="majorHAnsi"/>
              <w:color w:val="000000" w:themeColor="text1"/>
              <w:sz w:val="20"/>
              <w:szCs w:val="20"/>
            </w:rPr>
            <w:id w:val="11273627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</w:tcPr>
              <w:p w14:paraId="31F04F54" w14:textId="77777777" w:rsidR="00550D1B" w:rsidRPr="00E44D39" w:rsidRDefault="00550D1B" w:rsidP="00FA6B55">
                <w:pPr>
                  <w:rPr>
                    <w:rFonts w:cstheme="majorHAnsi"/>
                    <w:color w:val="000000" w:themeColor="text1"/>
                    <w:sz w:val="20"/>
                    <w:szCs w:val="20"/>
                  </w:rPr>
                </w:pPr>
                <w:r w:rsidRPr="00E44D39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550D1B" w:rsidRPr="00E44D39" w14:paraId="4827B2C1" w14:textId="77777777" w:rsidTr="00550D1B">
        <w:tc>
          <w:tcPr>
            <w:tcW w:w="6232" w:type="dxa"/>
          </w:tcPr>
          <w:p w14:paraId="4758B581" w14:textId="5C48B3D3" w:rsidR="00550D1B" w:rsidRPr="00E44D39" w:rsidRDefault="000A18F5" w:rsidP="00FA6B55">
            <w:pPr>
              <w:rPr>
                <w:rFonts w:cstheme="majorHAnsi"/>
                <w:color w:val="000000" w:themeColor="text1"/>
                <w:sz w:val="20"/>
                <w:szCs w:val="20"/>
              </w:rPr>
            </w:pPr>
            <w:r>
              <w:rPr>
                <w:rFonts w:cstheme="majorHAnsi"/>
                <w:color w:val="000000" w:themeColor="text1"/>
                <w:sz w:val="20"/>
                <w:szCs w:val="20"/>
              </w:rPr>
              <w:t>INTLEXP – Express (only applies to certain destinations)</w:t>
            </w:r>
          </w:p>
        </w:tc>
        <w:sdt>
          <w:sdtPr>
            <w:rPr>
              <w:rFonts w:cstheme="majorHAnsi"/>
              <w:color w:val="000000" w:themeColor="text1"/>
              <w:sz w:val="20"/>
              <w:szCs w:val="20"/>
            </w:rPr>
            <w:id w:val="3904019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</w:tcPr>
              <w:p w14:paraId="3137E3B7" w14:textId="77777777" w:rsidR="00550D1B" w:rsidRPr="00E44D39" w:rsidRDefault="00550D1B" w:rsidP="00FA6B55">
                <w:pPr>
                  <w:rPr>
                    <w:rFonts w:cstheme="majorHAnsi"/>
                    <w:color w:val="000000" w:themeColor="text1"/>
                    <w:sz w:val="20"/>
                    <w:szCs w:val="20"/>
                  </w:rPr>
                </w:pPr>
                <w:r w:rsidRPr="00E44D39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550D1B" w:rsidRPr="00E44D39" w14:paraId="5C69D19C" w14:textId="77777777" w:rsidTr="00550D1B">
        <w:tc>
          <w:tcPr>
            <w:tcW w:w="6232" w:type="dxa"/>
          </w:tcPr>
          <w:p w14:paraId="360176B2" w14:textId="7A31A6EF" w:rsidR="00550D1B" w:rsidRPr="00E44D39" w:rsidRDefault="00252ABD" w:rsidP="00FA6B55">
            <w:pPr>
              <w:rPr>
                <w:rFonts w:cstheme="majorHAnsi"/>
                <w:color w:val="000000" w:themeColor="text1"/>
                <w:sz w:val="20"/>
                <w:szCs w:val="20"/>
              </w:rPr>
            </w:pPr>
            <w:r>
              <w:rPr>
                <w:rFonts w:cstheme="majorHAnsi"/>
                <w:color w:val="000000" w:themeColor="text1"/>
                <w:sz w:val="20"/>
                <w:szCs w:val="20"/>
              </w:rPr>
              <w:t>POSTMBX – EPAQ – Plus Mailbox</w:t>
            </w:r>
          </w:p>
        </w:tc>
        <w:sdt>
          <w:sdtPr>
            <w:rPr>
              <w:rFonts w:cstheme="majorHAnsi"/>
              <w:color w:val="000000" w:themeColor="text1"/>
              <w:sz w:val="20"/>
              <w:szCs w:val="20"/>
            </w:rPr>
            <w:id w:val="4850549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</w:tcPr>
              <w:p w14:paraId="713369AC" w14:textId="77777777" w:rsidR="00550D1B" w:rsidRPr="00E44D39" w:rsidRDefault="00550D1B" w:rsidP="00FA6B55">
                <w:pPr>
                  <w:rPr>
                    <w:rFonts w:cstheme="majorHAnsi"/>
                    <w:color w:val="000000" w:themeColor="text1"/>
                    <w:sz w:val="20"/>
                    <w:szCs w:val="20"/>
                  </w:rPr>
                </w:pPr>
                <w:r w:rsidRPr="00E44D39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0A18F5" w:rsidRPr="00E44D39" w14:paraId="030FEABD" w14:textId="77777777" w:rsidTr="00550D1B">
        <w:tc>
          <w:tcPr>
            <w:tcW w:w="6232" w:type="dxa"/>
          </w:tcPr>
          <w:p w14:paraId="5E98E9E6" w14:textId="184FD1AF" w:rsidR="000A18F5" w:rsidRPr="00E44D39" w:rsidRDefault="00252ABD" w:rsidP="00FA6B55">
            <w:pPr>
              <w:rPr>
                <w:rFonts w:cstheme="majorHAnsi"/>
                <w:color w:val="000000" w:themeColor="text1"/>
                <w:sz w:val="20"/>
                <w:szCs w:val="20"/>
              </w:rPr>
            </w:pPr>
            <w:r>
              <w:rPr>
                <w:rFonts w:cstheme="majorHAnsi"/>
                <w:color w:val="000000" w:themeColor="text1"/>
                <w:sz w:val="20"/>
                <w:szCs w:val="20"/>
              </w:rPr>
              <w:t xml:space="preserve">POSTPERS – EPAQ </w:t>
            </w:r>
            <w:r w:rsidR="00C23D3D">
              <w:rPr>
                <w:rFonts w:cstheme="majorHAnsi"/>
                <w:color w:val="000000" w:themeColor="text1"/>
                <w:sz w:val="20"/>
                <w:szCs w:val="20"/>
              </w:rPr>
              <w:t>–</w:t>
            </w:r>
            <w:r>
              <w:rPr>
                <w:rFonts w:cstheme="majorHAnsi"/>
                <w:color w:val="000000" w:themeColor="text1"/>
                <w:sz w:val="20"/>
                <w:szCs w:val="20"/>
              </w:rPr>
              <w:t xml:space="preserve"> P</w:t>
            </w:r>
            <w:r w:rsidR="00C23D3D">
              <w:rPr>
                <w:rFonts w:cstheme="majorHAnsi"/>
                <w:color w:val="000000" w:themeColor="text1"/>
                <w:sz w:val="20"/>
                <w:szCs w:val="20"/>
              </w:rPr>
              <w:t>lus Personal</w:t>
            </w:r>
          </w:p>
        </w:tc>
        <w:sdt>
          <w:sdtPr>
            <w:rPr>
              <w:rFonts w:cstheme="majorHAnsi"/>
              <w:color w:val="000000" w:themeColor="text1"/>
              <w:sz w:val="20"/>
              <w:szCs w:val="20"/>
            </w:rPr>
            <w:id w:val="16607298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</w:tcPr>
              <w:p w14:paraId="2B51FAD1" w14:textId="6071D671" w:rsidR="000A18F5" w:rsidRDefault="00C23D3D" w:rsidP="00FA6B55">
                <w:pPr>
                  <w:rPr>
                    <w:rFonts w:cstheme="majorHAnsi"/>
                    <w:color w:val="000000" w:themeColor="text1"/>
                    <w:sz w:val="20"/>
                    <w:szCs w:val="20"/>
                  </w:rPr>
                </w:pPr>
                <w:r w:rsidRPr="00E44D39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14:paraId="2BD1EAF9" w14:textId="7059A47C" w:rsidR="00620F49" w:rsidRPr="00E44D39" w:rsidRDefault="00620F49" w:rsidP="00400D00">
      <w:pPr>
        <w:rPr>
          <w:rFonts w:eastAsia="Times New Roman" w:cstheme="majorHAnsi"/>
          <w:color w:val="000000" w:themeColor="text1"/>
          <w:sz w:val="20"/>
          <w:szCs w:val="20"/>
        </w:rPr>
      </w:pPr>
    </w:p>
    <w:p w14:paraId="5C881718" w14:textId="34233FD8" w:rsidR="002E676F" w:rsidRPr="00E44D39" w:rsidRDefault="002E676F" w:rsidP="00D57284">
      <w:pPr>
        <w:rPr>
          <w:rFonts w:cstheme="majorHAnsi"/>
          <w:sz w:val="20"/>
          <w:szCs w:val="20"/>
        </w:rPr>
      </w:pPr>
    </w:p>
    <w:p w14:paraId="1DEC9BE5" w14:textId="0038CDC6" w:rsidR="000C0ADE" w:rsidRPr="00E44D39" w:rsidRDefault="000C0ADE" w:rsidP="00103535">
      <w:pPr>
        <w:rPr>
          <w:rFonts w:cstheme="majorHAnsi"/>
          <w:sz w:val="20"/>
          <w:szCs w:val="20"/>
        </w:rPr>
      </w:pPr>
    </w:p>
    <w:p w14:paraId="4946AA70" w14:textId="77777777" w:rsidR="000C0ADE" w:rsidRPr="00E44D39" w:rsidRDefault="000C0ADE" w:rsidP="00103535">
      <w:pPr>
        <w:rPr>
          <w:rFonts w:cstheme="majorHAnsi"/>
          <w:sz w:val="20"/>
          <w:szCs w:val="20"/>
        </w:rPr>
      </w:pPr>
    </w:p>
    <w:sectPr w:rsidR="000C0ADE" w:rsidRPr="00E44D39" w:rsidSect="00103535">
      <w:headerReference w:type="default" r:id="rId8"/>
      <w:footerReference w:type="default" r:id="rId9"/>
      <w:pgSz w:w="11906" w:h="16838" w:code="9"/>
      <w:pgMar w:top="720" w:right="720" w:bottom="720" w:left="72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DEAAAC" w14:textId="77777777" w:rsidR="002F55B7" w:rsidRDefault="002F55B7" w:rsidP="00FF267D">
      <w:r>
        <w:separator/>
      </w:r>
    </w:p>
  </w:endnote>
  <w:endnote w:type="continuationSeparator" w:id="0">
    <w:p w14:paraId="349F0536" w14:textId="77777777" w:rsidR="002F55B7" w:rsidRDefault="002F55B7" w:rsidP="00FF26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hevinLight">
    <w:altName w:val="Courier New"/>
    <w:charset w:val="00"/>
    <w:family w:val="auto"/>
    <w:pitch w:val="variable"/>
    <w:sig w:usb0="80000027" w:usb1="0000004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F4E70F" w14:textId="77777777" w:rsidR="00BB2D6B" w:rsidRDefault="00BB2D6B" w:rsidP="009D3B60">
    <w:pPr>
      <w:pStyle w:val="Footer"/>
    </w:pPr>
  </w:p>
  <w:p w14:paraId="725122B5" w14:textId="77777777" w:rsidR="00BB2D6B" w:rsidRDefault="00BB2D6B" w:rsidP="009D3B60">
    <w:pPr>
      <w:pStyle w:val="Footer"/>
    </w:pPr>
  </w:p>
  <w:p w14:paraId="2DAD6820" w14:textId="70F577E3" w:rsidR="00BB2D6B" w:rsidRPr="009D3B60" w:rsidRDefault="00BB2D6B" w:rsidP="009D3B60">
    <w:pPr>
      <w:pStyle w:val="Footer"/>
      <w:pBdr>
        <w:top w:val="single" w:sz="12" w:space="8" w:color="auto"/>
      </w:pBdr>
    </w:pPr>
    <w:r w:rsidRPr="009D3B60">
      <w:t>© 20</w:t>
    </w:r>
    <w:r w:rsidR="0003583D" w:rsidRPr="009D3B60">
      <w:t>2</w:t>
    </w:r>
    <w:r w:rsidR="00B72CBD">
      <w:t>4</w:t>
    </w:r>
    <w:r w:rsidR="0003583D" w:rsidRPr="009D3B60">
      <w:t xml:space="preserve"> </w:t>
    </w:r>
    <w:r w:rsidRPr="009D3B60">
      <w:t xml:space="preserve"> </w:t>
    </w:r>
    <w:r w:rsidRPr="009D3B60">
      <w:rPr>
        <w:noProof/>
      </w:rPr>
      <w:drawing>
        <wp:inline distT="0" distB="0" distL="0" distR="0" wp14:anchorId="5D9A6C75" wp14:editId="083F9F52">
          <wp:extent cx="638175" cy="9538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ntersoft Logo Grey_Yellow RGB_High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4583" cy="978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9D3B60">
      <w:t xml:space="preserve"> Systems and Programming Ltd | All Rights Reserved</w:t>
    </w:r>
    <w:r w:rsidRPr="009D3B60">
      <w:tab/>
    </w:r>
    <w:sdt>
      <w:sdtPr>
        <w:id w:val="2035619528"/>
        <w:docPartObj>
          <w:docPartGallery w:val="Page Numbers (Top of Page)"/>
          <w:docPartUnique/>
        </w:docPartObj>
      </w:sdtPr>
      <w:sdtContent/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3B8218" w14:textId="77777777" w:rsidR="002F55B7" w:rsidRDefault="002F55B7" w:rsidP="00FF267D">
      <w:r>
        <w:separator/>
      </w:r>
    </w:p>
  </w:footnote>
  <w:footnote w:type="continuationSeparator" w:id="0">
    <w:p w14:paraId="516A6AC0" w14:textId="77777777" w:rsidR="002F55B7" w:rsidRDefault="002F55B7" w:rsidP="00FF26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13"/>
      <w:gridCol w:w="8653"/>
    </w:tblGrid>
    <w:tr w:rsidR="007F7ABB" w14:paraId="4F3DB462" w14:textId="77777777" w:rsidTr="00976072">
      <w:trPr>
        <w:jc w:val="center"/>
      </w:trPr>
      <w:tc>
        <w:tcPr>
          <w:tcW w:w="1701" w:type="dxa"/>
        </w:tcPr>
        <w:p w14:paraId="77534002" w14:textId="5033701D" w:rsidR="007F7ABB" w:rsidRDefault="00B72CBD">
          <w:pPr>
            <w:pStyle w:val="Header"/>
            <w:pBdr>
              <w:bottom w:val="none" w:sz="0" w:space="0" w:color="auto"/>
            </w:pBdr>
          </w:pPr>
          <w:r>
            <w:object w:dxaOrig="1596" w:dyaOrig="1032" w14:anchorId="72D0D2C9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79.5pt;height:51.75pt">
                <v:imagedata r:id="rId1" o:title=""/>
              </v:shape>
              <o:OLEObject Type="Embed" ProgID="PBrush" ShapeID="_x0000_i1025" DrawAspect="Content" ObjectID="_1809254753" r:id="rId2"/>
            </w:object>
          </w:r>
        </w:p>
      </w:tc>
      <w:tc>
        <w:tcPr>
          <w:tcW w:w="8755" w:type="dxa"/>
          <w:vAlign w:val="center"/>
        </w:tcPr>
        <w:p w14:paraId="4FCB8F1A" w14:textId="7224D727" w:rsidR="007F7ABB" w:rsidRDefault="00E547E7" w:rsidP="002754DA">
          <w:pPr>
            <w:pStyle w:val="Header"/>
            <w:pBdr>
              <w:bottom w:val="none" w:sz="0" w:space="0" w:color="auto"/>
            </w:pBdr>
            <w:jc w:val="center"/>
          </w:pPr>
          <w:r>
            <w:rPr>
              <w:b/>
              <w:bCs/>
              <w:color w:val="7F7F7F" w:themeColor="text1" w:themeTint="80"/>
              <w:sz w:val="32"/>
              <w:szCs w:val="32"/>
            </w:rPr>
            <w:t>ASENDIA</w:t>
          </w:r>
          <w:r w:rsidR="002754DA" w:rsidRPr="00B5465D">
            <w:rPr>
              <w:b/>
              <w:bCs/>
              <w:color w:val="7F7F7F" w:themeColor="text1" w:themeTint="80"/>
              <w:sz w:val="32"/>
              <w:szCs w:val="32"/>
            </w:rPr>
            <w:t xml:space="preserve"> ONBOARDING FORM</w:t>
          </w:r>
        </w:p>
      </w:tc>
    </w:tr>
  </w:tbl>
  <w:p w14:paraId="2D5CF452" w14:textId="0F6D1180" w:rsidR="00BB2D6B" w:rsidRPr="009D3B60" w:rsidRDefault="00BB2D6B" w:rsidP="009D3B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415E0DC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9D713B"/>
    <w:multiLevelType w:val="multilevel"/>
    <w:tmpl w:val="5900BDF6"/>
    <w:lvl w:ilvl="0">
      <w:start w:val="1"/>
      <w:numFmt w:val="none"/>
      <w:lvlText w:val="5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5.1."/>
      <w:lvlJc w:val="left"/>
      <w:pPr>
        <w:ind w:left="50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none"/>
      <w:lvlText w:val="5.1.1"/>
      <w:lvlJc w:val="left"/>
      <w:pPr>
        <w:ind w:left="786" w:hanging="360"/>
      </w:pPr>
      <w:rPr>
        <w:rFonts w:hint="default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C5C4B40"/>
    <w:multiLevelType w:val="hybridMultilevel"/>
    <w:tmpl w:val="38F433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8D07BB"/>
    <w:multiLevelType w:val="multilevel"/>
    <w:tmpl w:val="238ACEDC"/>
    <w:lvl w:ilvl="0">
      <w:start w:val="1"/>
      <w:numFmt w:val="decimal"/>
      <w:lvlText w:val="%1"/>
      <w:lvlJc w:val="left"/>
      <w:pPr>
        <w:ind w:left="432" w:hanging="432"/>
      </w:pPr>
      <w:rPr>
        <w:rFonts w:ascii="Arial" w:hAnsi="Arial" w:hint="default"/>
        <w:b w:val="0"/>
        <w:i w:val="0"/>
        <w:color w:val="262B34"/>
        <w:sz w:val="32"/>
      </w:rPr>
    </w:lvl>
    <w:lvl w:ilvl="1">
      <w:start w:val="1"/>
      <w:numFmt w:val="decimal"/>
      <w:lvlText w:val="%1.%2"/>
      <w:lvlJc w:val="left"/>
      <w:pPr>
        <w:ind w:left="576" w:hanging="1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0DB0525C"/>
    <w:multiLevelType w:val="hybridMultilevel"/>
    <w:tmpl w:val="056405DC"/>
    <w:lvl w:ilvl="0" w:tplc="D17AE34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794621"/>
    <w:multiLevelType w:val="hybridMultilevel"/>
    <w:tmpl w:val="6240B5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5C64C5"/>
    <w:multiLevelType w:val="multilevel"/>
    <w:tmpl w:val="0809001F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7" w15:restartNumberingAfterBreak="0">
    <w:nsid w:val="3464114A"/>
    <w:multiLevelType w:val="hybridMultilevel"/>
    <w:tmpl w:val="FE6E48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E73C77"/>
    <w:multiLevelType w:val="multilevel"/>
    <w:tmpl w:val="B7A6CF90"/>
    <w:lvl w:ilvl="0">
      <w:start w:val="1"/>
      <w:numFmt w:val="decimal"/>
      <w:lvlText w:val="%1"/>
      <w:lvlJc w:val="left"/>
      <w:pPr>
        <w:ind w:left="432" w:hanging="432"/>
      </w:pPr>
      <w:rPr>
        <w:rFonts w:ascii="Arial" w:hAnsi="Arial" w:hint="default"/>
        <w:b w:val="0"/>
        <w:i w:val="0"/>
        <w:color w:val="262B34"/>
        <w:sz w:val="32"/>
      </w:rPr>
    </w:lvl>
    <w:lvl w:ilvl="1">
      <w:start w:val="1"/>
      <w:numFmt w:val="decimal"/>
      <w:lvlText w:val="%1.%2"/>
      <w:lvlJc w:val="left"/>
      <w:pPr>
        <w:ind w:left="576" w:hanging="34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3C292EE8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E3E021F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06C3E38"/>
    <w:multiLevelType w:val="hybridMultilevel"/>
    <w:tmpl w:val="8A4ADE96"/>
    <w:lvl w:ilvl="0" w:tplc="C5A6128A">
      <w:start w:val="1"/>
      <w:numFmt w:val="decimal"/>
      <w:pStyle w:val="Heading2List"/>
      <w:lvlText w:val="2.%1"/>
      <w:lvlJc w:val="left"/>
      <w:pPr>
        <w:ind w:left="360" w:hanging="360"/>
      </w:pPr>
      <w:rPr>
        <w:rFonts w:hint="default"/>
        <w:b w:val="0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27423D0"/>
    <w:multiLevelType w:val="multilevel"/>
    <w:tmpl w:val="1B22414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ascii="Arial" w:hAnsi="Arial" w:hint="default"/>
        <w:b w:val="0"/>
        <w:i w:val="0"/>
        <w:color w:val="262B34"/>
        <w:sz w:val="32"/>
      </w:rPr>
    </w:lvl>
    <w:lvl w:ilvl="1">
      <w:start w:val="1"/>
      <w:numFmt w:val="decimal"/>
      <w:pStyle w:val="Heading2"/>
      <w:lvlText w:val="%1.%2"/>
      <w:lvlJc w:val="left"/>
      <w:pPr>
        <w:ind w:left="576" w:hanging="14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433757DF"/>
    <w:multiLevelType w:val="hybridMultilevel"/>
    <w:tmpl w:val="8034DA5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8D011CC"/>
    <w:multiLevelType w:val="hybridMultilevel"/>
    <w:tmpl w:val="F1A02268"/>
    <w:lvl w:ilvl="0" w:tplc="08090001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15" w15:restartNumberingAfterBreak="0">
    <w:nsid w:val="51EC04BF"/>
    <w:multiLevelType w:val="hybridMultilevel"/>
    <w:tmpl w:val="60949D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7B45B5"/>
    <w:multiLevelType w:val="hybridMultilevel"/>
    <w:tmpl w:val="FB964C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E201D8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EA4E88"/>
    <w:multiLevelType w:val="multilevel"/>
    <w:tmpl w:val="E048DCEA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A7F15C6"/>
    <w:multiLevelType w:val="hybridMultilevel"/>
    <w:tmpl w:val="EA3CB5A4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19" w15:restartNumberingAfterBreak="0">
    <w:nsid w:val="5D9C0695"/>
    <w:multiLevelType w:val="hybridMultilevel"/>
    <w:tmpl w:val="5EAAFD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08426F"/>
    <w:multiLevelType w:val="hybridMultilevel"/>
    <w:tmpl w:val="AF802CFA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17A5308"/>
    <w:multiLevelType w:val="multilevel"/>
    <w:tmpl w:val="0809001F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2" w15:restartNumberingAfterBreak="0">
    <w:nsid w:val="61AF425C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B085ED9"/>
    <w:multiLevelType w:val="multilevel"/>
    <w:tmpl w:val="056405DC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91D1A2A"/>
    <w:multiLevelType w:val="multilevel"/>
    <w:tmpl w:val="FDC619E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none"/>
      <w:lvlText w:val="5.1.1."/>
      <w:lvlJc w:val="left"/>
      <w:pPr>
        <w:ind w:left="785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DC23E5E"/>
    <w:multiLevelType w:val="multilevel"/>
    <w:tmpl w:val="1B224144"/>
    <w:lvl w:ilvl="0">
      <w:start w:val="1"/>
      <w:numFmt w:val="decimal"/>
      <w:lvlText w:val="%1"/>
      <w:lvlJc w:val="left"/>
      <w:pPr>
        <w:ind w:left="432" w:hanging="432"/>
      </w:pPr>
      <w:rPr>
        <w:rFonts w:ascii="Arial" w:hAnsi="Arial" w:hint="default"/>
        <w:b w:val="0"/>
        <w:i w:val="0"/>
        <w:color w:val="262B34"/>
        <w:sz w:val="32"/>
      </w:rPr>
    </w:lvl>
    <w:lvl w:ilvl="1">
      <w:start w:val="1"/>
      <w:numFmt w:val="decimal"/>
      <w:lvlText w:val="%1.%2"/>
      <w:lvlJc w:val="left"/>
      <w:pPr>
        <w:ind w:left="576" w:hanging="1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2146313462">
    <w:abstractNumId w:val="1"/>
  </w:num>
  <w:num w:numId="2" w16cid:durableId="1584294745">
    <w:abstractNumId w:val="24"/>
  </w:num>
  <w:num w:numId="3" w16cid:durableId="2120025339">
    <w:abstractNumId w:val="13"/>
  </w:num>
  <w:num w:numId="4" w16cid:durableId="1479882967">
    <w:abstractNumId w:val="22"/>
  </w:num>
  <w:num w:numId="5" w16cid:durableId="2113672034">
    <w:abstractNumId w:val="10"/>
  </w:num>
  <w:num w:numId="6" w16cid:durableId="1296178345">
    <w:abstractNumId w:val="5"/>
  </w:num>
  <w:num w:numId="7" w16cid:durableId="1558860800">
    <w:abstractNumId w:val="12"/>
  </w:num>
  <w:num w:numId="8" w16cid:durableId="930092004">
    <w:abstractNumId w:val="11"/>
  </w:num>
  <w:num w:numId="9" w16cid:durableId="1037395067">
    <w:abstractNumId w:val="4"/>
  </w:num>
  <w:num w:numId="10" w16cid:durableId="1219975112">
    <w:abstractNumId w:val="9"/>
  </w:num>
  <w:num w:numId="11" w16cid:durableId="517621565">
    <w:abstractNumId w:val="8"/>
  </w:num>
  <w:num w:numId="12" w16cid:durableId="128329994">
    <w:abstractNumId w:val="0"/>
  </w:num>
  <w:num w:numId="13" w16cid:durableId="422728721">
    <w:abstractNumId w:val="3"/>
  </w:num>
  <w:num w:numId="14" w16cid:durableId="76680206">
    <w:abstractNumId w:val="25"/>
  </w:num>
  <w:num w:numId="15" w16cid:durableId="809907251">
    <w:abstractNumId w:val="17"/>
  </w:num>
  <w:num w:numId="16" w16cid:durableId="130559231">
    <w:abstractNumId w:val="23"/>
  </w:num>
  <w:num w:numId="17" w16cid:durableId="675498687">
    <w:abstractNumId w:val="20"/>
  </w:num>
  <w:num w:numId="18" w16cid:durableId="499588315">
    <w:abstractNumId w:val="6"/>
  </w:num>
  <w:num w:numId="19" w16cid:durableId="1496844941">
    <w:abstractNumId w:val="21"/>
  </w:num>
  <w:num w:numId="20" w16cid:durableId="109590624">
    <w:abstractNumId w:val="19"/>
  </w:num>
  <w:num w:numId="21" w16cid:durableId="331569780">
    <w:abstractNumId w:val="2"/>
  </w:num>
  <w:num w:numId="22" w16cid:durableId="973290155">
    <w:abstractNumId w:val="14"/>
  </w:num>
  <w:num w:numId="23" w16cid:durableId="2096238745">
    <w:abstractNumId w:val="7"/>
  </w:num>
  <w:num w:numId="24" w16cid:durableId="116333949">
    <w:abstractNumId w:val="15"/>
  </w:num>
  <w:num w:numId="25" w16cid:durableId="1028797971">
    <w:abstractNumId w:val="18"/>
  </w:num>
  <w:num w:numId="26" w16cid:durableId="1653026676">
    <w:abstractNumId w:val="1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454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1NDWxMDCxMDW2NLZU0lEKTi0uzszPAykwqQUA+BNlkywAAAA="/>
  </w:docVars>
  <w:rsids>
    <w:rsidRoot w:val="003B35F1"/>
    <w:rsid w:val="00000C28"/>
    <w:rsid w:val="000025CE"/>
    <w:rsid w:val="000034BB"/>
    <w:rsid w:val="00003CD0"/>
    <w:rsid w:val="00003DAE"/>
    <w:rsid w:val="00005136"/>
    <w:rsid w:val="00006ADC"/>
    <w:rsid w:val="00010A2B"/>
    <w:rsid w:val="000138C0"/>
    <w:rsid w:val="00013B7F"/>
    <w:rsid w:val="00013B97"/>
    <w:rsid w:val="00014367"/>
    <w:rsid w:val="00016F32"/>
    <w:rsid w:val="0001716F"/>
    <w:rsid w:val="00020F37"/>
    <w:rsid w:val="00023786"/>
    <w:rsid w:val="00023B75"/>
    <w:rsid w:val="00023E81"/>
    <w:rsid w:val="000256D7"/>
    <w:rsid w:val="00027123"/>
    <w:rsid w:val="0003174A"/>
    <w:rsid w:val="00033E7C"/>
    <w:rsid w:val="00034266"/>
    <w:rsid w:val="0003583D"/>
    <w:rsid w:val="00036541"/>
    <w:rsid w:val="00036902"/>
    <w:rsid w:val="00036A5A"/>
    <w:rsid w:val="00036C4D"/>
    <w:rsid w:val="000400A3"/>
    <w:rsid w:val="00042146"/>
    <w:rsid w:val="00042311"/>
    <w:rsid w:val="0004396A"/>
    <w:rsid w:val="00044DE9"/>
    <w:rsid w:val="00046263"/>
    <w:rsid w:val="00046742"/>
    <w:rsid w:val="00053D44"/>
    <w:rsid w:val="00055BFD"/>
    <w:rsid w:val="00056FA5"/>
    <w:rsid w:val="00061942"/>
    <w:rsid w:val="0006391B"/>
    <w:rsid w:val="00063A6D"/>
    <w:rsid w:val="00064055"/>
    <w:rsid w:val="00065C1E"/>
    <w:rsid w:val="000665DC"/>
    <w:rsid w:val="0006673C"/>
    <w:rsid w:val="000714B8"/>
    <w:rsid w:val="00071A80"/>
    <w:rsid w:val="00072528"/>
    <w:rsid w:val="00073BB4"/>
    <w:rsid w:val="000752AB"/>
    <w:rsid w:val="00075501"/>
    <w:rsid w:val="0007719D"/>
    <w:rsid w:val="000772F3"/>
    <w:rsid w:val="0008020E"/>
    <w:rsid w:val="000810D8"/>
    <w:rsid w:val="0008225C"/>
    <w:rsid w:val="00082566"/>
    <w:rsid w:val="000825E3"/>
    <w:rsid w:val="000858DA"/>
    <w:rsid w:val="0009017B"/>
    <w:rsid w:val="000916F0"/>
    <w:rsid w:val="000918E0"/>
    <w:rsid w:val="00092123"/>
    <w:rsid w:val="000954AF"/>
    <w:rsid w:val="00095E07"/>
    <w:rsid w:val="000A18F5"/>
    <w:rsid w:val="000A3015"/>
    <w:rsid w:val="000A4CBE"/>
    <w:rsid w:val="000B0205"/>
    <w:rsid w:val="000B34D3"/>
    <w:rsid w:val="000B4390"/>
    <w:rsid w:val="000B5C99"/>
    <w:rsid w:val="000C0810"/>
    <w:rsid w:val="000C0ADE"/>
    <w:rsid w:val="000C1CD0"/>
    <w:rsid w:val="000C5C16"/>
    <w:rsid w:val="000C69C0"/>
    <w:rsid w:val="000C708D"/>
    <w:rsid w:val="000D215F"/>
    <w:rsid w:val="000D2221"/>
    <w:rsid w:val="000D3E82"/>
    <w:rsid w:val="000D4EAA"/>
    <w:rsid w:val="000D4F64"/>
    <w:rsid w:val="000E12B1"/>
    <w:rsid w:val="000E521E"/>
    <w:rsid w:val="000E727C"/>
    <w:rsid w:val="000F2798"/>
    <w:rsid w:val="000F280B"/>
    <w:rsid w:val="000F3436"/>
    <w:rsid w:val="000F3446"/>
    <w:rsid w:val="000F5ACD"/>
    <w:rsid w:val="000F5C93"/>
    <w:rsid w:val="000F6D16"/>
    <w:rsid w:val="000F79D6"/>
    <w:rsid w:val="00100DEE"/>
    <w:rsid w:val="00101847"/>
    <w:rsid w:val="00103535"/>
    <w:rsid w:val="00103C72"/>
    <w:rsid w:val="00106184"/>
    <w:rsid w:val="00110854"/>
    <w:rsid w:val="00113235"/>
    <w:rsid w:val="001154EF"/>
    <w:rsid w:val="001208C2"/>
    <w:rsid w:val="00120A3A"/>
    <w:rsid w:val="00121753"/>
    <w:rsid w:val="001222EA"/>
    <w:rsid w:val="001235E3"/>
    <w:rsid w:val="0012476B"/>
    <w:rsid w:val="00124C91"/>
    <w:rsid w:val="0012538D"/>
    <w:rsid w:val="00127E93"/>
    <w:rsid w:val="00134DD0"/>
    <w:rsid w:val="00135C99"/>
    <w:rsid w:val="0013696E"/>
    <w:rsid w:val="00137BB0"/>
    <w:rsid w:val="00140624"/>
    <w:rsid w:val="00140FB8"/>
    <w:rsid w:val="001446E9"/>
    <w:rsid w:val="0014482B"/>
    <w:rsid w:val="001456D1"/>
    <w:rsid w:val="00145C71"/>
    <w:rsid w:val="00146B61"/>
    <w:rsid w:val="00147907"/>
    <w:rsid w:val="00150344"/>
    <w:rsid w:val="00151921"/>
    <w:rsid w:val="00153232"/>
    <w:rsid w:val="001566DE"/>
    <w:rsid w:val="0015744B"/>
    <w:rsid w:val="0016115D"/>
    <w:rsid w:val="001641F2"/>
    <w:rsid w:val="00164388"/>
    <w:rsid w:val="001667E3"/>
    <w:rsid w:val="00166EE9"/>
    <w:rsid w:val="00166F91"/>
    <w:rsid w:val="00172272"/>
    <w:rsid w:val="001725B1"/>
    <w:rsid w:val="00175416"/>
    <w:rsid w:val="001761B1"/>
    <w:rsid w:val="00176BCD"/>
    <w:rsid w:val="001778DC"/>
    <w:rsid w:val="0018007D"/>
    <w:rsid w:val="00181C14"/>
    <w:rsid w:val="001824B1"/>
    <w:rsid w:val="00182A9D"/>
    <w:rsid w:val="00183607"/>
    <w:rsid w:val="001840C4"/>
    <w:rsid w:val="0018592A"/>
    <w:rsid w:val="00187890"/>
    <w:rsid w:val="00190AFB"/>
    <w:rsid w:val="00190B07"/>
    <w:rsid w:val="00191E31"/>
    <w:rsid w:val="00192F46"/>
    <w:rsid w:val="00196D4E"/>
    <w:rsid w:val="001A03A7"/>
    <w:rsid w:val="001A089D"/>
    <w:rsid w:val="001A1136"/>
    <w:rsid w:val="001A1473"/>
    <w:rsid w:val="001A19C5"/>
    <w:rsid w:val="001A28EC"/>
    <w:rsid w:val="001A459B"/>
    <w:rsid w:val="001A7563"/>
    <w:rsid w:val="001A75BE"/>
    <w:rsid w:val="001B01DA"/>
    <w:rsid w:val="001B170F"/>
    <w:rsid w:val="001B1EFD"/>
    <w:rsid w:val="001B4794"/>
    <w:rsid w:val="001B487D"/>
    <w:rsid w:val="001C0565"/>
    <w:rsid w:val="001C0A93"/>
    <w:rsid w:val="001C1A34"/>
    <w:rsid w:val="001C377C"/>
    <w:rsid w:val="001C4A82"/>
    <w:rsid w:val="001C4C0C"/>
    <w:rsid w:val="001C60D7"/>
    <w:rsid w:val="001C6F2C"/>
    <w:rsid w:val="001D234D"/>
    <w:rsid w:val="001D3664"/>
    <w:rsid w:val="001D52A6"/>
    <w:rsid w:val="001D7E63"/>
    <w:rsid w:val="001E1377"/>
    <w:rsid w:val="001E3F30"/>
    <w:rsid w:val="001E4220"/>
    <w:rsid w:val="001E643A"/>
    <w:rsid w:val="001E6EBA"/>
    <w:rsid w:val="001E73EC"/>
    <w:rsid w:val="001E7C75"/>
    <w:rsid w:val="001E7D5B"/>
    <w:rsid w:val="001F0771"/>
    <w:rsid w:val="001F2AE5"/>
    <w:rsid w:val="001F35D1"/>
    <w:rsid w:val="001F4075"/>
    <w:rsid w:val="001F6837"/>
    <w:rsid w:val="001F785F"/>
    <w:rsid w:val="001F78AC"/>
    <w:rsid w:val="00200054"/>
    <w:rsid w:val="00200282"/>
    <w:rsid w:val="002007F9"/>
    <w:rsid w:val="00202E68"/>
    <w:rsid w:val="002040BB"/>
    <w:rsid w:val="00204E5B"/>
    <w:rsid w:val="00205C5C"/>
    <w:rsid w:val="0020705F"/>
    <w:rsid w:val="00207B84"/>
    <w:rsid w:val="0021284C"/>
    <w:rsid w:val="0021338B"/>
    <w:rsid w:val="002139CA"/>
    <w:rsid w:val="00220585"/>
    <w:rsid w:val="002211DC"/>
    <w:rsid w:val="00224CA9"/>
    <w:rsid w:val="00226B73"/>
    <w:rsid w:val="002272DF"/>
    <w:rsid w:val="0023092D"/>
    <w:rsid w:val="00230E95"/>
    <w:rsid w:val="002326D0"/>
    <w:rsid w:val="00232975"/>
    <w:rsid w:val="002331D2"/>
    <w:rsid w:val="00234A11"/>
    <w:rsid w:val="0023567B"/>
    <w:rsid w:val="002365B5"/>
    <w:rsid w:val="0023693E"/>
    <w:rsid w:val="002408AD"/>
    <w:rsid w:val="002410DC"/>
    <w:rsid w:val="00241A83"/>
    <w:rsid w:val="002457E1"/>
    <w:rsid w:val="00245C89"/>
    <w:rsid w:val="00245DFD"/>
    <w:rsid w:val="0024605F"/>
    <w:rsid w:val="00247F38"/>
    <w:rsid w:val="0025040D"/>
    <w:rsid w:val="00250DE5"/>
    <w:rsid w:val="00251DAD"/>
    <w:rsid w:val="00252ABD"/>
    <w:rsid w:val="00252B9E"/>
    <w:rsid w:val="00253BF8"/>
    <w:rsid w:val="00255523"/>
    <w:rsid w:val="002577F4"/>
    <w:rsid w:val="00257B05"/>
    <w:rsid w:val="00257DC9"/>
    <w:rsid w:val="00261B41"/>
    <w:rsid w:val="00262417"/>
    <w:rsid w:val="002638BB"/>
    <w:rsid w:val="0026603B"/>
    <w:rsid w:val="002718EE"/>
    <w:rsid w:val="00272746"/>
    <w:rsid w:val="002730C5"/>
    <w:rsid w:val="00274967"/>
    <w:rsid w:val="002754DA"/>
    <w:rsid w:val="00275C58"/>
    <w:rsid w:val="00275D9B"/>
    <w:rsid w:val="0027614D"/>
    <w:rsid w:val="002761FE"/>
    <w:rsid w:val="00281649"/>
    <w:rsid w:val="002816B1"/>
    <w:rsid w:val="002820C0"/>
    <w:rsid w:val="00282BF3"/>
    <w:rsid w:val="00284215"/>
    <w:rsid w:val="002853D2"/>
    <w:rsid w:val="00285949"/>
    <w:rsid w:val="00286801"/>
    <w:rsid w:val="002876F0"/>
    <w:rsid w:val="00287AAE"/>
    <w:rsid w:val="002910B5"/>
    <w:rsid w:val="002915F0"/>
    <w:rsid w:val="00291765"/>
    <w:rsid w:val="002946C4"/>
    <w:rsid w:val="002A0E2C"/>
    <w:rsid w:val="002A177B"/>
    <w:rsid w:val="002A179F"/>
    <w:rsid w:val="002A1D0B"/>
    <w:rsid w:val="002A28A5"/>
    <w:rsid w:val="002A455C"/>
    <w:rsid w:val="002A5393"/>
    <w:rsid w:val="002A7286"/>
    <w:rsid w:val="002A781F"/>
    <w:rsid w:val="002A7E81"/>
    <w:rsid w:val="002B1EC4"/>
    <w:rsid w:val="002B39B5"/>
    <w:rsid w:val="002B3B66"/>
    <w:rsid w:val="002B6D55"/>
    <w:rsid w:val="002C3BCE"/>
    <w:rsid w:val="002C3EFD"/>
    <w:rsid w:val="002C3F40"/>
    <w:rsid w:val="002C426F"/>
    <w:rsid w:val="002C4626"/>
    <w:rsid w:val="002C4F82"/>
    <w:rsid w:val="002C60D1"/>
    <w:rsid w:val="002C6249"/>
    <w:rsid w:val="002C6447"/>
    <w:rsid w:val="002C7CD4"/>
    <w:rsid w:val="002D0AF5"/>
    <w:rsid w:val="002D0EA6"/>
    <w:rsid w:val="002D1870"/>
    <w:rsid w:val="002D2755"/>
    <w:rsid w:val="002D302E"/>
    <w:rsid w:val="002D329D"/>
    <w:rsid w:val="002D3651"/>
    <w:rsid w:val="002D399F"/>
    <w:rsid w:val="002D41A4"/>
    <w:rsid w:val="002D4DB7"/>
    <w:rsid w:val="002E083F"/>
    <w:rsid w:val="002E1DD0"/>
    <w:rsid w:val="002E2EF4"/>
    <w:rsid w:val="002E49A0"/>
    <w:rsid w:val="002E4AD0"/>
    <w:rsid w:val="002E6416"/>
    <w:rsid w:val="002E676F"/>
    <w:rsid w:val="002F37D0"/>
    <w:rsid w:val="002F55B7"/>
    <w:rsid w:val="002F7502"/>
    <w:rsid w:val="003001B9"/>
    <w:rsid w:val="00300C58"/>
    <w:rsid w:val="00302B47"/>
    <w:rsid w:val="0030436A"/>
    <w:rsid w:val="0030569B"/>
    <w:rsid w:val="0030637D"/>
    <w:rsid w:val="00306B1F"/>
    <w:rsid w:val="003104A7"/>
    <w:rsid w:val="00311323"/>
    <w:rsid w:val="003126FA"/>
    <w:rsid w:val="00314F5A"/>
    <w:rsid w:val="003155BE"/>
    <w:rsid w:val="00316052"/>
    <w:rsid w:val="00316702"/>
    <w:rsid w:val="003175A4"/>
    <w:rsid w:val="00317671"/>
    <w:rsid w:val="003232C4"/>
    <w:rsid w:val="00324AFD"/>
    <w:rsid w:val="00327C44"/>
    <w:rsid w:val="0033209E"/>
    <w:rsid w:val="0033214D"/>
    <w:rsid w:val="00333D9C"/>
    <w:rsid w:val="00334071"/>
    <w:rsid w:val="003342FC"/>
    <w:rsid w:val="003349A2"/>
    <w:rsid w:val="00336F11"/>
    <w:rsid w:val="003401AF"/>
    <w:rsid w:val="003410FE"/>
    <w:rsid w:val="0034196E"/>
    <w:rsid w:val="00344431"/>
    <w:rsid w:val="003444A4"/>
    <w:rsid w:val="00346562"/>
    <w:rsid w:val="003473D1"/>
    <w:rsid w:val="003477C6"/>
    <w:rsid w:val="00350187"/>
    <w:rsid w:val="00350E22"/>
    <w:rsid w:val="003515ED"/>
    <w:rsid w:val="00351EEE"/>
    <w:rsid w:val="00355DB4"/>
    <w:rsid w:val="00356FEF"/>
    <w:rsid w:val="00362C8F"/>
    <w:rsid w:val="00367AC1"/>
    <w:rsid w:val="00367FD7"/>
    <w:rsid w:val="00370C8E"/>
    <w:rsid w:val="00371A62"/>
    <w:rsid w:val="003721B4"/>
    <w:rsid w:val="00372BE0"/>
    <w:rsid w:val="00375027"/>
    <w:rsid w:val="003761F6"/>
    <w:rsid w:val="00380CC2"/>
    <w:rsid w:val="00382036"/>
    <w:rsid w:val="0038340A"/>
    <w:rsid w:val="00383C43"/>
    <w:rsid w:val="00384212"/>
    <w:rsid w:val="00387EDF"/>
    <w:rsid w:val="00393598"/>
    <w:rsid w:val="00396866"/>
    <w:rsid w:val="003A229E"/>
    <w:rsid w:val="003A4E1F"/>
    <w:rsid w:val="003A6930"/>
    <w:rsid w:val="003A6C3F"/>
    <w:rsid w:val="003B1D0C"/>
    <w:rsid w:val="003B35F1"/>
    <w:rsid w:val="003B4E49"/>
    <w:rsid w:val="003B71FA"/>
    <w:rsid w:val="003B7F17"/>
    <w:rsid w:val="003C0BD8"/>
    <w:rsid w:val="003C3F52"/>
    <w:rsid w:val="003C7132"/>
    <w:rsid w:val="003C7550"/>
    <w:rsid w:val="003D29DA"/>
    <w:rsid w:val="003D2C49"/>
    <w:rsid w:val="003D36D9"/>
    <w:rsid w:val="003D5021"/>
    <w:rsid w:val="003D5CBA"/>
    <w:rsid w:val="003D658C"/>
    <w:rsid w:val="003E1105"/>
    <w:rsid w:val="003E114A"/>
    <w:rsid w:val="003E14A5"/>
    <w:rsid w:val="003E175C"/>
    <w:rsid w:val="003E1CBF"/>
    <w:rsid w:val="003E1D7F"/>
    <w:rsid w:val="003E2FB7"/>
    <w:rsid w:val="003E4798"/>
    <w:rsid w:val="003E516A"/>
    <w:rsid w:val="003E7D06"/>
    <w:rsid w:val="003F1A6B"/>
    <w:rsid w:val="003F21AC"/>
    <w:rsid w:val="003F37E4"/>
    <w:rsid w:val="003F5031"/>
    <w:rsid w:val="003F600A"/>
    <w:rsid w:val="003F62A4"/>
    <w:rsid w:val="003F63C7"/>
    <w:rsid w:val="003F79DF"/>
    <w:rsid w:val="004005C6"/>
    <w:rsid w:val="00400D00"/>
    <w:rsid w:val="00401291"/>
    <w:rsid w:val="004022E3"/>
    <w:rsid w:val="00402C32"/>
    <w:rsid w:val="0040388E"/>
    <w:rsid w:val="004106DA"/>
    <w:rsid w:val="00411778"/>
    <w:rsid w:val="00411A74"/>
    <w:rsid w:val="00411EF4"/>
    <w:rsid w:val="0041200E"/>
    <w:rsid w:val="00412836"/>
    <w:rsid w:val="004136E1"/>
    <w:rsid w:val="00415C98"/>
    <w:rsid w:val="0041774E"/>
    <w:rsid w:val="00422263"/>
    <w:rsid w:val="00425B12"/>
    <w:rsid w:val="004261A0"/>
    <w:rsid w:val="00426FE9"/>
    <w:rsid w:val="0042745C"/>
    <w:rsid w:val="00431189"/>
    <w:rsid w:val="00431198"/>
    <w:rsid w:val="004345FA"/>
    <w:rsid w:val="00434D15"/>
    <w:rsid w:val="00435994"/>
    <w:rsid w:val="004371A5"/>
    <w:rsid w:val="00440826"/>
    <w:rsid w:val="0044088E"/>
    <w:rsid w:val="00440CB1"/>
    <w:rsid w:val="004411EF"/>
    <w:rsid w:val="00443581"/>
    <w:rsid w:val="00443F94"/>
    <w:rsid w:val="004525E3"/>
    <w:rsid w:val="00454018"/>
    <w:rsid w:val="0046187A"/>
    <w:rsid w:val="00461E2A"/>
    <w:rsid w:val="00462BD5"/>
    <w:rsid w:val="004645BD"/>
    <w:rsid w:val="00465D09"/>
    <w:rsid w:val="00465D11"/>
    <w:rsid w:val="00466C65"/>
    <w:rsid w:val="00466E8E"/>
    <w:rsid w:val="004702D0"/>
    <w:rsid w:val="00471A1A"/>
    <w:rsid w:val="004728BA"/>
    <w:rsid w:val="00472A3F"/>
    <w:rsid w:val="0047388F"/>
    <w:rsid w:val="0047467A"/>
    <w:rsid w:val="004763F1"/>
    <w:rsid w:val="0047697D"/>
    <w:rsid w:val="00476FA0"/>
    <w:rsid w:val="00477299"/>
    <w:rsid w:val="00477767"/>
    <w:rsid w:val="004807FD"/>
    <w:rsid w:val="00480A30"/>
    <w:rsid w:val="00480A62"/>
    <w:rsid w:val="00483A31"/>
    <w:rsid w:val="0048541E"/>
    <w:rsid w:val="00491631"/>
    <w:rsid w:val="004916A8"/>
    <w:rsid w:val="0049291B"/>
    <w:rsid w:val="00493734"/>
    <w:rsid w:val="00493736"/>
    <w:rsid w:val="00493CD2"/>
    <w:rsid w:val="00494D99"/>
    <w:rsid w:val="00497AC3"/>
    <w:rsid w:val="00497CF6"/>
    <w:rsid w:val="004A00D0"/>
    <w:rsid w:val="004A07A7"/>
    <w:rsid w:val="004A098D"/>
    <w:rsid w:val="004A11AF"/>
    <w:rsid w:val="004A1D28"/>
    <w:rsid w:val="004A2659"/>
    <w:rsid w:val="004A2820"/>
    <w:rsid w:val="004A3A1A"/>
    <w:rsid w:val="004A7E21"/>
    <w:rsid w:val="004B5C4E"/>
    <w:rsid w:val="004B616C"/>
    <w:rsid w:val="004B7B75"/>
    <w:rsid w:val="004C1303"/>
    <w:rsid w:val="004C3DD8"/>
    <w:rsid w:val="004C4D2D"/>
    <w:rsid w:val="004C57A0"/>
    <w:rsid w:val="004C584B"/>
    <w:rsid w:val="004C5A75"/>
    <w:rsid w:val="004C7B29"/>
    <w:rsid w:val="004D2219"/>
    <w:rsid w:val="004D253D"/>
    <w:rsid w:val="004D4AB4"/>
    <w:rsid w:val="004D562D"/>
    <w:rsid w:val="004F1BAC"/>
    <w:rsid w:val="004F2225"/>
    <w:rsid w:val="004F244D"/>
    <w:rsid w:val="004F3B02"/>
    <w:rsid w:val="004F4F53"/>
    <w:rsid w:val="005021BC"/>
    <w:rsid w:val="00506763"/>
    <w:rsid w:val="00507DF0"/>
    <w:rsid w:val="00510A9A"/>
    <w:rsid w:val="005116A0"/>
    <w:rsid w:val="005139C0"/>
    <w:rsid w:val="00515F5D"/>
    <w:rsid w:val="00517450"/>
    <w:rsid w:val="00517BCD"/>
    <w:rsid w:val="0052086A"/>
    <w:rsid w:val="00520881"/>
    <w:rsid w:val="00520D4E"/>
    <w:rsid w:val="00521E0C"/>
    <w:rsid w:val="00521FB2"/>
    <w:rsid w:val="00522812"/>
    <w:rsid w:val="00522BF1"/>
    <w:rsid w:val="00525118"/>
    <w:rsid w:val="0052540E"/>
    <w:rsid w:val="00525456"/>
    <w:rsid w:val="0052567A"/>
    <w:rsid w:val="00526C5E"/>
    <w:rsid w:val="005306EA"/>
    <w:rsid w:val="0053116E"/>
    <w:rsid w:val="00531638"/>
    <w:rsid w:val="005328CB"/>
    <w:rsid w:val="00534A89"/>
    <w:rsid w:val="00542E6F"/>
    <w:rsid w:val="00544D9C"/>
    <w:rsid w:val="00547F0D"/>
    <w:rsid w:val="0055035D"/>
    <w:rsid w:val="00550D1B"/>
    <w:rsid w:val="005547F4"/>
    <w:rsid w:val="00557F5A"/>
    <w:rsid w:val="00560815"/>
    <w:rsid w:val="00560AF1"/>
    <w:rsid w:val="00561279"/>
    <w:rsid w:val="00562D23"/>
    <w:rsid w:val="005633B3"/>
    <w:rsid w:val="00564708"/>
    <w:rsid w:val="00566223"/>
    <w:rsid w:val="00566C91"/>
    <w:rsid w:val="005673CD"/>
    <w:rsid w:val="00571AAA"/>
    <w:rsid w:val="005721BA"/>
    <w:rsid w:val="005728C2"/>
    <w:rsid w:val="00576441"/>
    <w:rsid w:val="005768A0"/>
    <w:rsid w:val="00576E58"/>
    <w:rsid w:val="00576F94"/>
    <w:rsid w:val="0058027D"/>
    <w:rsid w:val="00580CD6"/>
    <w:rsid w:val="0058149A"/>
    <w:rsid w:val="00581C6C"/>
    <w:rsid w:val="005821EE"/>
    <w:rsid w:val="00583206"/>
    <w:rsid w:val="005833DD"/>
    <w:rsid w:val="00584354"/>
    <w:rsid w:val="00585C78"/>
    <w:rsid w:val="00587364"/>
    <w:rsid w:val="00587434"/>
    <w:rsid w:val="005875E3"/>
    <w:rsid w:val="0059061E"/>
    <w:rsid w:val="0059122D"/>
    <w:rsid w:val="00592150"/>
    <w:rsid w:val="00593B3E"/>
    <w:rsid w:val="005957D0"/>
    <w:rsid w:val="005963EE"/>
    <w:rsid w:val="00596742"/>
    <w:rsid w:val="00596EEA"/>
    <w:rsid w:val="005A12AC"/>
    <w:rsid w:val="005A1E4D"/>
    <w:rsid w:val="005A6DCC"/>
    <w:rsid w:val="005B0679"/>
    <w:rsid w:val="005B092E"/>
    <w:rsid w:val="005B2B85"/>
    <w:rsid w:val="005B2DAF"/>
    <w:rsid w:val="005B516E"/>
    <w:rsid w:val="005B6991"/>
    <w:rsid w:val="005C0907"/>
    <w:rsid w:val="005C136A"/>
    <w:rsid w:val="005C15F0"/>
    <w:rsid w:val="005C459F"/>
    <w:rsid w:val="005C466E"/>
    <w:rsid w:val="005C73CD"/>
    <w:rsid w:val="005D1233"/>
    <w:rsid w:val="005D2704"/>
    <w:rsid w:val="005D29FF"/>
    <w:rsid w:val="005D53FD"/>
    <w:rsid w:val="005D6243"/>
    <w:rsid w:val="005E1463"/>
    <w:rsid w:val="005E2B50"/>
    <w:rsid w:val="005E413B"/>
    <w:rsid w:val="005E5655"/>
    <w:rsid w:val="005F1A66"/>
    <w:rsid w:val="005F1C53"/>
    <w:rsid w:val="005F4B05"/>
    <w:rsid w:val="005F673C"/>
    <w:rsid w:val="005F75C0"/>
    <w:rsid w:val="005F79A9"/>
    <w:rsid w:val="0060029E"/>
    <w:rsid w:val="00601A28"/>
    <w:rsid w:val="0060255A"/>
    <w:rsid w:val="00602C20"/>
    <w:rsid w:val="00611813"/>
    <w:rsid w:val="00611C68"/>
    <w:rsid w:val="0061337A"/>
    <w:rsid w:val="00613CA5"/>
    <w:rsid w:val="00617E77"/>
    <w:rsid w:val="00620D86"/>
    <w:rsid w:val="00620F49"/>
    <w:rsid w:val="0062259C"/>
    <w:rsid w:val="006241D5"/>
    <w:rsid w:val="00625435"/>
    <w:rsid w:val="00625A76"/>
    <w:rsid w:val="0062787F"/>
    <w:rsid w:val="00631669"/>
    <w:rsid w:val="0063322C"/>
    <w:rsid w:val="0063537B"/>
    <w:rsid w:val="00635E40"/>
    <w:rsid w:val="00636B92"/>
    <w:rsid w:val="006416FF"/>
    <w:rsid w:val="006453A7"/>
    <w:rsid w:val="006466B9"/>
    <w:rsid w:val="00647BE4"/>
    <w:rsid w:val="00650226"/>
    <w:rsid w:val="00650355"/>
    <w:rsid w:val="00653870"/>
    <w:rsid w:val="0065415B"/>
    <w:rsid w:val="00655C5C"/>
    <w:rsid w:val="00656E49"/>
    <w:rsid w:val="00657092"/>
    <w:rsid w:val="0066255E"/>
    <w:rsid w:val="006633EE"/>
    <w:rsid w:val="0066540B"/>
    <w:rsid w:val="00665FB7"/>
    <w:rsid w:val="00670DF0"/>
    <w:rsid w:val="00671052"/>
    <w:rsid w:val="00671B14"/>
    <w:rsid w:val="00671BD7"/>
    <w:rsid w:val="006723E0"/>
    <w:rsid w:val="006752C4"/>
    <w:rsid w:val="00677235"/>
    <w:rsid w:val="00680DA3"/>
    <w:rsid w:val="006814CD"/>
    <w:rsid w:val="00682271"/>
    <w:rsid w:val="00683665"/>
    <w:rsid w:val="00683DDD"/>
    <w:rsid w:val="00685C03"/>
    <w:rsid w:val="00685D0C"/>
    <w:rsid w:val="00686888"/>
    <w:rsid w:val="00686CC3"/>
    <w:rsid w:val="00687D71"/>
    <w:rsid w:val="00687F4D"/>
    <w:rsid w:val="006906E6"/>
    <w:rsid w:val="00690D1B"/>
    <w:rsid w:val="0069287E"/>
    <w:rsid w:val="006934C1"/>
    <w:rsid w:val="006951AB"/>
    <w:rsid w:val="00695B74"/>
    <w:rsid w:val="00696979"/>
    <w:rsid w:val="006A24C7"/>
    <w:rsid w:val="006A3F9A"/>
    <w:rsid w:val="006A4AD8"/>
    <w:rsid w:val="006A5D5B"/>
    <w:rsid w:val="006A6ADD"/>
    <w:rsid w:val="006A73DA"/>
    <w:rsid w:val="006B06B3"/>
    <w:rsid w:val="006B2895"/>
    <w:rsid w:val="006B3945"/>
    <w:rsid w:val="006B4A22"/>
    <w:rsid w:val="006B6BB2"/>
    <w:rsid w:val="006C027A"/>
    <w:rsid w:val="006C044A"/>
    <w:rsid w:val="006C0A73"/>
    <w:rsid w:val="006C1AA6"/>
    <w:rsid w:val="006C4068"/>
    <w:rsid w:val="006D325C"/>
    <w:rsid w:val="006D3541"/>
    <w:rsid w:val="006E3201"/>
    <w:rsid w:val="006E7B61"/>
    <w:rsid w:val="006F071C"/>
    <w:rsid w:val="006F2FC6"/>
    <w:rsid w:val="006F33A3"/>
    <w:rsid w:val="006F54BC"/>
    <w:rsid w:val="006F709C"/>
    <w:rsid w:val="006F7258"/>
    <w:rsid w:val="0070066C"/>
    <w:rsid w:val="0070088C"/>
    <w:rsid w:val="0070130F"/>
    <w:rsid w:val="007032B9"/>
    <w:rsid w:val="00704083"/>
    <w:rsid w:val="007043FA"/>
    <w:rsid w:val="00704FFF"/>
    <w:rsid w:val="00706C69"/>
    <w:rsid w:val="00711BB6"/>
    <w:rsid w:val="00711C80"/>
    <w:rsid w:val="00711F07"/>
    <w:rsid w:val="0071370B"/>
    <w:rsid w:val="007175D3"/>
    <w:rsid w:val="00721122"/>
    <w:rsid w:val="00721B46"/>
    <w:rsid w:val="00722FBB"/>
    <w:rsid w:val="00731087"/>
    <w:rsid w:val="00731428"/>
    <w:rsid w:val="00732364"/>
    <w:rsid w:val="00732442"/>
    <w:rsid w:val="00734929"/>
    <w:rsid w:val="00735264"/>
    <w:rsid w:val="007352E4"/>
    <w:rsid w:val="0074187F"/>
    <w:rsid w:val="00741A8B"/>
    <w:rsid w:val="00741A99"/>
    <w:rsid w:val="007427F8"/>
    <w:rsid w:val="00746B5A"/>
    <w:rsid w:val="00747C8C"/>
    <w:rsid w:val="00751E0A"/>
    <w:rsid w:val="00752014"/>
    <w:rsid w:val="00752C80"/>
    <w:rsid w:val="00754998"/>
    <w:rsid w:val="00755451"/>
    <w:rsid w:val="00755D1F"/>
    <w:rsid w:val="00756BEF"/>
    <w:rsid w:val="00757F43"/>
    <w:rsid w:val="00763B46"/>
    <w:rsid w:val="00763DE0"/>
    <w:rsid w:val="00770FB1"/>
    <w:rsid w:val="0077233C"/>
    <w:rsid w:val="00775F0A"/>
    <w:rsid w:val="00782478"/>
    <w:rsid w:val="00782FBD"/>
    <w:rsid w:val="00784674"/>
    <w:rsid w:val="007852B5"/>
    <w:rsid w:val="00786C22"/>
    <w:rsid w:val="00787530"/>
    <w:rsid w:val="00790729"/>
    <w:rsid w:val="007922A9"/>
    <w:rsid w:val="00793A66"/>
    <w:rsid w:val="007947AB"/>
    <w:rsid w:val="007952E6"/>
    <w:rsid w:val="00795EB3"/>
    <w:rsid w:val="00796807"/>
    <w:rsid w:val="007A0590"/>
    <w:rsid w:val="007A1117"/>
    <w:rsid w:val="007A1556"/>
    <w:rsid w:val="007A2D9A"/>
    <w:rsid w:val="007A3134"/>
    <w:rsid w:val="007A4D42"/>
    <w:rsid w:val="007A4E5B"/>
    <w:rsid w:val="007A5F90"/>
    <w:rsid w:val="007A7922"/>
    <w:rsid w:val="007B0240"/>
    <w:rsid w:val="007B03DA"/>
    <w:rsid w:val="007B25BF"/>
    <w:rsid w:val="007B411F"/>
    <w:rsid w:val="007B46DC"/>
    <w:rsid w:val="007B58AC"/>
    <w:rsid w:val="007B6BD2"/>
    <w:rsid w:val="007B6F87"/>
    <w:rsid w:val="007D076F"/>
    <w:rsid w:val="007D2D60"/>
    <w:rsid w:val="007D5096"/>
    <w:rsid w:val="007D5502"/>
    <w:rsid w:val="007D7C1A"/>
    <w:rsid w:val="007E11CC"/>
    <w:rsid w:val="007E1B86"/>
    <w:rsid w:val="007E2336"/>
    <w:rsid w:val="007E367E"/>
    <w:rsid w:val="007E3DC8"/>
    <w:rsid w:val="007E4E18"/>
    <w:rsid w:val="007E5CE7"/>
    <w:rsid w:val="007F1070"/>
    <w:rsid w:val="007F1F6B"/>
    <w:rsid w:val="007F2293"/>
    <w:rsid w:val="007F4CBA"/>
    <w:rsid w:val="007F60B4"/>
    <w:rsid w:val="007F62D0"/>
    <w:rsid w:val="007F7ABB"/>
    <w:rsid w:val="007F7F08"/>
    <w:rsid w:val="0080387B"/>
    <w:rsid w:val="00803B56"/>
    <w:rsid w:val="00806CFE"/>
    <w:rsid w:val="00812AF3"/>
    <w:rsid w:val="00812B88"/>
    <w:rsid w:val="00814D7C"/>
    <w:rsid w:val="00816AD9"/>
    <w:rsid w:val="00822535"/>
    <w:rsid w:val="00826877"/>
    <w:rsid w:val="00826CEF"/>
    <w:rsid w:val="008272AA"/>
    <w:rsid w:val="008273D9"/>
    <w:rsid w:val="00827AFB"/>
    <w:rsid w:val="00827CCE"/>
    <w:rsid w:val="008306E2"/>
    <w:rsid w:val="00832387"/>
    <w:rsid w:val="00832DE6"/>
    <w:rsid w:val="00833FB6"/>
    <w:rsid w:val="00835CBC"/>
    <w:rsid w:val="00836226"/>
    <w:rsid w:val="0083684C"/>
    <w:rsid w:val="008425DC"/>
    <w:rsid w:val="00843509"/>
    <w:rsid w:val="008436F9"/>
    <w:rsid w:val="00843BC5"/>
    <w:rsid w:val="00845028"/>
    <w:rsid w:val="00846311"/>
    <w:rsid w:val="008469BA"/>
    <w:rsid w:val="00847184"/>
    <w:rsid w:val="00850C39"/>
    <w:rsid w:val="00851CAC"/>
    <w:rsid w:val="00851F74"/>
    <w:rsid w:val="00852060"/>
    <w:rsid w:val="00852795"/>
    <w:rsid w:val="00854F0C"/>
    <w:rsid w:val="0085770F"/>
    <w:rsid w:val="00862200"/>
    <w:rsid w:val="00863ADA"/>
    <w:rsid w:val="00864191"/>
    <w:rsid w:val="00864E0F"/>
    <w:rsid w:val="0086508B"/>
    <w:rsid w:val="0086520B"/>
    <w:rsid w:val="00866CB3"/>
    <w:rsid w:val="00870560"/>
    <w:rsid w:val="00871613"/>
    <w:rsid w:val="00873D88"/>
    <w:rsid w:val="00875EDD"/>
    <w:rsid w:val="00876FC4"/>
    <w:rsid w:val="008773A2"/>
    <w:rsid w:val="008777FB"/>
    <w:rsid w:val="008835FB"/>
    <w:rsid w:val="008840F5"/>
    <w:rsid w:val="00884853"/>
    <w:rsid w:val="00884C42"/>
    <w:rsid w:val="0088568D"/>
    <w:rsid w:val="00885FA9"/>
    <w:rsid w:val="00886061"/>
    <w:rsid w:val="008911E8"/>
    <w:rsid w:val="00891923"/>
    <w:rsid w:val="00892692"/>
    <w:rsid w:val="00892A6E"/>
    <w:rsid w:val="008936B9"/>
    <w:rsid w:val="00893F08"/>
    <w:rsid w:val="0089428F"/>
    <w:rsid w:val="00896623"/>
    <w:rsid w:val="00897D7D"/>
    <w:rsid w:val="008A089A"/>
    <w:rsid w:val="008A27E7"/>
    <w:rsid w:val="008A38AA"/>
    <w:rsid w:val="008A4B0D"/>
    <w:rsid w:val="008A7A68"/>
    <w:rsid w:val="008A7A6E"/>
    <w:rsid w:val="008A7AAA"/>
    <w:rsid w:val="008B00E6"/>
    <w:rsid w:val="008B245B"/>
    <w:rsid w:val="008B2E5F"/>
    <w:rsid w:val="008B36E2"/>
    <w:rsid w:val="008B4AD6"/>
    <w:rsid w:val="008B4D90"/>
    <w:rsid w:val="008B53DA"/>
    <w:rsid w:val="008B548C"/>
    <w:rsid w:val="008B5A41"/>
    <w:rsid w:val="008C1086"/>
    <w:rsid w:val="008C40E4"/>
    <w:rsid w:val="008C4628"/>
    <w:rsid w:val="008C4749"/>
    <w:rsid w:val="008C6118"/>
    <w:rsid w:val="008D5B1F"/>
    <w:rsid w:val="008D5F60"/>
    <w:rsid w:val="008E05DC"/>
    <w:rsid w:val="008E2606"/>
    <w:rsid w:val="008E4422"/>
    <w:rsid w:val="008E4A77"/>
    <w:rsid w:val="008E4C90"/>
    <w:rsid w:val="008E7975"/>
    <w:rsid w:val="008E7C13"/>
    <w:rsid w:val="008F0FC0"/>
    <w:rsid w:val="008F2BDC"/>
    <w:rsid w:val="008F343A"/>
    <w:rsid w:val="008F3B93"/>
    <w:rsid w:val="008F6E94"/>
    <w:rsid w:val="008F7995"/>
    <w:rsid w:val="00900A65"/>
    <w:rsid w:val="009032C0"/>
    <w:rsid w:val="009039FE"/>
    <w:rsid w:val="009045AB"/>
    <w:rsid w:val="00907649"/>
    <w:rsid w:val="00907AD0"/>
    <w:rsid w:val="00912506"/>
    <w:rsid w:val="0091397A"/>
    <w:rsid w:val="00913F77"/>
    <w:rsid w:val="00914911"/>
    <w:rsid w:val="0092037C"/>
    <w:rsid w:val="0092079C"/>
    <w:rsid w:val="00920C8D"/>
    <w:rsid w:val="00924BC4"/>
    <w:rsid w:val="0092662F"/>
    <w:rsid w:val="009332CD"/>
    <w:rsid w:val="00933B01"/>
    <w:rsid w:val="00934F3D"/>
    <w:rsid w:val="00935825"/>
    <w:rsid w:val="00935E0A"/>
    <w:rsid w:val="00935E16"/>
    <w:rsid w:val="00945301"/>
    <w:rsid w:val="009460D1"/>
    <w:rsid w:val="00946242"/>
    <w:rsid w:val="00952775"/>
    <w:rsid w:val="00952AC1"/>
    <w:rsid w:val="00955456"/>
    <w:rsid w:val="0095783F"/>
    <w:rsid w:val="00957F72"/>
    <w:rsid w:val="00961B76"/>
    <w:rsid w:val="00961C5E"/>
    <w:rsid w:val="00962282"/>
    <w:rsid w:val="009623D3"/>
    <w:rsid w:val="00963DA1"/>
    <w:rsid w:val="00965852"/>
    <w:rsid w:val="0097219D"/>
    <w:rsid w:val="0097285D"/>
    <w:rsid w:val="00974DE3"/>
    <w:rsid w:val="009750BD"/>
    <w:rsid w:val="00975573"/>
    <w:rsid w:val="00976072"/>
    <w:rsid w:val="00976C98"/>
    <w:rsid w:val="00977363"/>
    <w:rsid w:val="00977898"/>
    <w:rsid w:val="00977F8B"/>
    <w:rsid w:val="00981EED"/>
    <w:rsid w:val="0098317F"/>
    <w:rsid w:val="009833FC"/>
    <w:rsid w:val="00984BA9"/>
    <w:rsid w:val="00985FD0"/>
    <w:rsid w:val="0099237E"/>
    <w:rsid w:val="00994A4F"/>
    <w:rsid w:val="00995085"/>
    <w:rsid w:val="0099521B"/>
    <w:rsid w:val="0099674D"/>
    <w:rsid w:val="009972F3"/>
    <w:rsid w:val="009A0631"/>
    <w:rsid w:val="009A126B"/>
    <w:rsid w:val="009A5107"/>
    <w:rsid w:val="009A6281"/>
    <w:rsid w:val="009A6413"/>
    <w:rsid w:val="009A7678"/>
    <w:rsid w:val="009B1930"/>
    <w:rsid w:val="009B1B30"/>
    <w:rsid w:val="009B21B4"/>
    <w:rsid w:val="009C0C04"/>
    <w:rsid w:val="009C1610"/>
    <w:rsid w:val="009C1827"/>
    <w:rsid w:val="009C5D70"/>
    <w:rsid w:val="009C7EE5"/>
    <w:rsid w:val="009D0507"/>
    <w:rsid w:val="009D1136"/>
    <w:rsid w:val="009D1EE6"/>
    <w:rsid w:val="009D3B60"/>
    <w:rsid w:val="009D76D4"/>
    <w:rsid w:val="009D783A"/>
    <w:rsid w:val="009E1C4D"/>
    <w:rsid w:val="009E1DF7"/>
    <w:rsid w:val="009E4161"/>
    <w:rsid w:val="009E653B"/>
    <w:rsid w:val="009F2253"/>
    <w:rsid w:val="009F3C65"/>
    <w:rsid w:val="009F4DFB"/>
    <w:rsid w:val="009F6791"/>
    <w:rsid w:val="00A00669"/>
    <w:rsid w:val="00A02B73"/>
    <w:rsid w:val="00A037DB"/>
    <w:rsid w:val="00A03EF0"/>
    <w:rsid w:val="00A0411E"/>
    <w:rsid w:val="00A0438A"/>
    <w:rsid w:val="00A0532D"/>
    <w:rsid w:val="00A069B0"/>
    <w:rsid w:val="00A105E7"/>
    <w:rsid w:val="00A1183D"/>
    <w:rsid w:val="00A125F7"/>
    <w:rsid w:val="00A16C11"/>
    <w:rsid w:val="00A16E9A"/>
    <w:rsid w:val="00A2003B"/>
    <w:rsid w:val="00A20763"/>
    <w:rsid w:val="00A20F5B"/>
    <w:rsid w:val="00A215EF"/>
    <w:rsid w:val="00A22743"/>
    <w:rsid w:val="00A24DDB"/>
    <w:rsid w:val="00A251BC"/>
    <w:rsid w:val="00A26F65"/>
    <w:rsid w:val="00A27B25"/>
    <w:rsid w:val="00A32E99"/>
    <w:rsid w:val="00A36414"/>
    <w:rsid w:val="00A400DF"/>
    <w:rsid w:val="00A40503"/>
    <w:rsid w:val="00A4176B"/>
    <w:rsid w:val="00A44BE2"/>
    <w:rsid w:val="00A4639D"/>
    <w:rsid w:val="00A4722A"/>
    <w:rsid w:val="00A4782B"/>
    <w:rsid w:val="00A50224"/>
    <w:rsid w:val="00A5581D"/>
    <w:rsid w:val="00A55C4A"/>
    <w:rsid w:val="00A578F1"/>
    <w:rsid w:val="00A62D1A"/>
    <w:rsid w:val="00A65D35"/>
    <w:rsid w:val="00A67D61"/>
    <w:rsid w:val="00A71D20"/>
    <w:rsid w:val="00A72467"/>
    <w:rsid w:val="00A74BB6"/>
    <w:rsid w:val="00A778A5"/>
    <w:rsid w:val="00A77E86"/>
    <w:rsid w:val="00A81229"/>
    <w:rsid w:val="00A81F6D"/>
    <w:rsid w:val="00A8387F"/>
    <w:rsid w:val="00A8390D"/>
    <w:rsid w:val="00A8689B"/>
    <w:rsid w:val="00A9215C"/>
    <w:rsid w:val="00A93EA7"/>
    <w:rsid w:val="00A947DC"/>
    <w:rsid w:val="00A953B0"/>
    <w:rsid w:val="00A973C7"/>
    <w:rsid w:val="00AA16FF"/>
    <w:rsid w:val="00AA1FFC"/>
    <w:rsid w:val="00AA2E86"/>
    <w:rsid w:val="00AA587C"/>
    <w:rsid w:val="00AA6C88"/>
    <w:rsid w:val="00AB0097"/>
    <w:rsid w:val="00AB0810"/>
    <w:rsid w:val="00AB0F05"/>
    <w:rsid w:val="00AB0F61"/>
    <w:rsid w:val="00AB2DA4"/>
    <w:rsid w:val="00AB4300"/>
    <w:rsid w:val="00AB5867"/>
    <w:rsid w:val="00AB731F"/>
    <w:rsid w:val="00AC07F1"/>
    <w:rsid w:val="00AC262A"/>
    <w:rsid w:val="00AC51B0"/>
    <w:rsid w:val="00AC54F7"/>
    <w:rsid w:val="00AC6478"/>
    <w:rsid w:val="00AC7D0F"/>
    <w:rsid w:val="00AD15AF"/>
    <w:rsid w:val="00AD18FA"/>
    <w:rsid w:val="00AD2E5F"/>
    <w:rsid w:val="00AD43CC"/>
    <w:rsid w:val="00AD6C31"/>
    <w:rsid w:val="00AE08DD"/>
    <w:rsid w:val="00AE10CF"/>
    <w:rsid w:val="00AE1306"/>
    <w:rsid w:val="00AE5E7F"/>
    <w:rsid w:val="00AE698B"/>
    <w:rsid w:val="00AE6EFB"/>
    <w:rsid w:val="00AF1FFA"/>
    <w:rsid w:val="00AF3F7C"/>
    <w:rsid w:val="00AF5E1C"/>
    <w:rsid w:val="00AF66AA"/>
    <w:rsid w:val="00AF6BC0"/>
    <w:rsid w:val="00AF7698"/>
    <w:rsid w:val="00AF77E1"/>
    <w:rsid w:val="00AF7C81"/>
    <w:rsid w:val="00B005B0"/>
    <w:rsid w:val="00B01205"/>
    <w:rsid w:val="00B029F4"/>
    <w:rsid w:val="00B0358A"/>
    <w:rsid w:val="00B03847"/>
    <w:rsid w:val="00B042F9"/>
    <w:rsid w:val="00B046BD"/>
    <w:rsid w:val="00B05BCB"/>
    <w:rsid w:val="00B05E1E"/>
    <w:rsid w:val="00B10F84"/>
    <w:rsid w:val="00B117F7"/>
    <w:rsid w:val="00B13CE3"/>
    <w:rsid w:val="00B14D0E"/>
    <w:rsid w:val="00B16186"/>
    <w:rsid w:val="00B16DA0"/>
    <w:rsid w:val="00B23E57"/>
    <w:rsid w:val="00B23FFD"/>
    <w:rsid w:val="00B24B2F"/>
    <w:rsid w:val="00B47095"/>
    <w:rsid w:val="00B47AE2"/>
    <w:rsid w:val="00B51D89"/>
    <w:rsid w:val="00B5252C"/>
    <w:rsid w:val="00B53107"/>
    <w:rsid w:val="00B60290"/>
    <w:rsid w:val="00B60A8D"/>
    <w:rsid w:val="00B611E6"/>
    <w:rsid w:val="00B61438"/>
    <w:rsid w:val="00B621D8"/>
    <w:rsid w:val="00B63049"/>
    <w:rsid w:val="00B6491F"/>
    <w:rsid w:val="00B72CBD"/>
    <w:rsid w:val="00B745C9"/>
    <w:rsid w:val="00B765B1"/>
    <w:rsid w:val="00B80FEF"/>
    <w:rsid w:val="00B80FF4"/>
    <w:rsid w:val="00B816E4"/>
    <w:rsid w:val="00B82931"/>
    <w:rsid w:val="00B83E57"/>
    <w:rsid w:val="00B84473"/>
    <w:rsid w:val="00B867E6"/>
    <w:rsid w:val="00B90152"/>
    <w:rsid w:val="00B91891"/>
    <w:rsid w:val="00B92C14"/>
    <w:rsid w:val="00B93C09"/>
    <w:rsid w:val="00B94201"/>
    <w:rsid w:val="00B95043"/>
    <w:rsid w:val="00BA0575"/>
    <w:rsid w:val="00BA06CE"/>
    <w:rsid w:val="00BA0D3D"/>
    <w:rsid w:val="00BA2939"/>
    <w:rsid w:val="00BB023E"/>
    <w:rsid w:val="00BB04A4"/>
    <w:rsid w:val="00BB26EE"/>
    <w:rsid w:val="00BB2D6B"/>
    <w:rsid w:val="00BB3684"/>
    <w:rsid w:val="00BB66CF"/>
    <w:rsid w:val="00BB772E"/>
    <w:rsid w:val="00BB7B1B"/>
    <w:rsid w:val="00BC03FF"/>
    <w:rsid w:val="00BC080D"/>
    <w:rsid w:val="00BC0C9A"/>
    <w:rsid w:val="00BC31FC"/>
    <w:rsid w:val="00BC7D06"/>
    <w:rsid w:val="00BD0FDA"/>
    <w:rsid w:val="00BD3DE2"/>
    <w:rsid w:val="00BD418D"/>
    <w:rsid w:val="00BD62BB"/>
    <w:rsid w:val="00BD6C72"/>
    <w:rsid w:val="00BD6F03"/>
    <w:rsid w:val="00BD75B7"/>
    <w:rsid w:val="00BE1A98"/>
    <w:rsid w:val="00BE2159"/>
    <w:rsid w:val="00BE2899"/>
    <w:rsid w:val="00BE3484"/>
    <w:rsid w:val="00BE3667"/>
    <w:rsid w:val="00BE3BA5"/>
    <w:rsid w:val="00BE4A5D"/>
    <w:rsid w:val="00BE5432"/>
    <w:rsid w:val="00BE5A0A"/>
    <w:rsid w:val="00BE61CC"/>
    <w:rsid w:val="00BE62C8"/>
    <w:rsid w:val="00BE71FE"/>
    <w:rsid w:val="00BE7A82"/>
    <w:rsid w:val="00BE7D9F"/>
    <w:rsid w:val="00BE7E7F"/>
    <w:rsid w:val="00BF0773"/>
    <w:rsid w:val="00BF1725"/>
    <w:rsid w:val="00BF1761"/>
    <w:rsid w:val="00BF2ED9"/>
    <w:rsid w:val="00BF7667"/>
    <w:rsid w:val="00C00E3B"/>
    <w:rsid w:val="00C0136C"/>
    <w:rsid w:val="00C0191A"/>
    <w:rsid w:val="00C02736"/>
    <w:rsid w:val="00C030E7"/>
    <w:rsid w:val="00C04583"/>
    <w:rsid w:val="00C0499F"/>
    <w:rsid w:val="00C04F92"/>
    <w:rsid w:val="00C066C2"/>
    <w:rsid w:val="00C108FC"/>
    <w:rsid w:val="00C10DE1"/>
    <w:rsid w:val="00C130F8"/>
    <w:rsid w:val="00C1328D"/>
    <w:rsid w:val="00C147EB"/>
    <w:rsid w:val="00C15278"/>
    <w:rsid w:val="00C2053D"/>
    <w:rsid w:val="00C2057D"/>
    <w:rsid w:val="00C222E0"/>
    <w:rsid w:val="00C22DDE"/>
    <w:rsid w:val="00C23D3D"/>
    <w:rsid w:val="00C255A6"/>
    <w:rsid w:val="00C27918"/>
    <w:rsid w:val="00C3165B"/>
    <w:rsid w:val="00C3184C"/>
    <w:rsid w:val="00C319D3"/>
    <w:rsid w:val="00C34264"/>
    <w:rsid w:val="00C35A25"/>
    <w:rsid w:val="00C37311"/>
    <w:rsid w:val="00C3748F"/>
    <w:rsid w:val="00C425F6"/>
    <w:rsid w:val="00C44915"/>
    <w:rsid w:val="00C506FB"/>
    <w:rsid w:val="00C52BE1"/>
    <w:rsid w:val="00C5387E"/>
    <w:rsid w:val="00C5434A"/>
    <w:rsid w:val="00C5441C"/>
    <w:rsid w:val="00C54E36"/>
    <w:rsid w:val="00C57098"/>
    <w:rsid w:val="00C60242"/>
    <w:rsid w:val="00C61D6F"/>
    <w:rsid w:val="00C6211C"/>
    <w:rsid w:val="00C62D80"/>
    <w:rsid w:val="00C66E17"/>
    <w:rsid w:val="00C7167F"/>
    <w:rsid w:val="00C71E5C"/>
    <w:rsid w:val="00C72D56"/>
    <w:rsid w:val="00C75260"/>
    <w:rsid w:val="00C82BBA"/>
    <w:rsid w:val="00C83513"/>
    <w:rsid w:val="00C837F7"/>
    <w:rsid w:val="00C845C8"/>
    <w:rsid w:val="00C85AB4"/>
    <w:rsid w:val="00C86DBF"/>
    <w:rsid w:val="00C8713B"/>
    <w:rsid w:val="00C9151C"/>
    <w:rsid w:val="00C92F7A"/>
    <w:rsid w:val="00C94567"/>
    <w:rsid w:val="00C95566"/>
    <w:rsid w:val="00C9645F"/>
    <w:rsid w:val="00C9725C"/>
    <w:rsid w:val="00CA1429"/>
    <w:rsid w:val="00CA2114"/>
    <w:rsid w:val="00CA316A"/>
    <w:rsid w:val="00CA5AA9"/>
    <w:rsid w:val="00CB0BCC"/>
    <w:rsid w:val="00CB1815"/>
    <w:rsid w:val="00CB199C"/>
    <w:rsid w:val="00CC1D9F"/>
    <w:rsid w:val="00CC4A0B"/>
    <w:rsid w:val="00CC54E3"/>
    <w:rsid w:val="00CC5EBE"/>
    <w:rsid w:val="00CC6416"/>
    <w:rsid w:val="00CC6549"/>
    <w:rsid w:val="00CD05F1"/>
    <w:rsid w:val="00CD076F"/>
    <w:rsid w:val="00CD20CC"/>
    <w:rsid w:val="00CD2E12"/>
    <w:rsid w:val="00CD3CE9"/>
    <w:rsid w:val="00CD52A8"/>
    <w:rsid w:val="00CD55E6"/>
    <w:rsid w:val="00CD713D"/>
    <w:rsid w:val="00CD7B51"/>
    <w:rsid w:val="00CE0AFC"/>
    <w:rsid w:val="00CE3240"/>
    <w:rsid w:val="00D00483"/>
    <w:rsid w:val="00D00A38"/>
    <w:rsid w:val="00D01B00"/>
    <w:rsid w:val="00D01F09"/>
    <w:rsid w:val="00D02B22"/>
    <w:rsid w:val="00D069E3"/>
    <w:rsid w:val="00D072EB"/>
    <w:rsid w:val="00D07F90"/>
    <w:rsid w:val="00D10F63"/>
    <w:rsid w:val="00D12261"/>
    <w:rsid w:val="00D12894"/>
    <w:rsid w:val="00D14A29"/>
    <w:rsid w:val="00D1628A"/>
    <w:rsid w:val="00D30397"/>
    <w:rsid w:val="00D31394"/>
    <w:rsid w:val="00D314CB"/>
    <w:rsid w:val="00D32FB1"/>
    <w:rsid w:val="00D33B39"/>
    <w:rsid w:val="00D34A6E"/>
    <w:rsid w:val="00D34C24"/>
    <w:rsid w:val="00D352BF"/>
    <w:rsid w:val="00D3657F"/>
    <w:rsid w:val="00D375C6"/>
    <w:rsid w:val="00D41F2E"/>
    <w:rsid w:val="00D43DFC"/>
    <w:rsid w:val="00D5054E"/>
    <w:rsid w:val="00D50571"/>
    <w:rsid w:val="00D50F0D"/>
    <w:rsid w:val="00D53B6C"/>
    <w:rsid w:val="00D57284"/>
    <w:rsid w:val="00D6501F"/>
    <w:rsid w:val="00D6528F"/>
    <w:rsid w:val="00D67970"/>
    <w:rsid w:val="00D744D3"/>
    <w:rsid w:val="00D76113"/>
    <w:rsid w:val="00D808FD"/>
    <w:rsid w:val="00D81186"/>
    <w:rsid w:val="00D84C9C"/>
    <w:rsid w:val="00D870EA"/>
    <w:rsid w:val="00D87DAF"/>
    <w:rsid w:val="00D91260"/>
    <w:rsid w:val="00D956DC"/>
    <w:rsid w:val="00D95994"/>
    <w:rsid w:val="00D973E3"/>
    <w:rsid w:val="00DA03C4"/>
    <w:rsid w:val="00DA0AC3"/>
    <w:rsid w:val="00DA1097"/>
    <w:rsid w:val="00DA110A"/>
    <w:rsid w:val="00DA3B77"/>
    <w:rsid w:val="00DA55DD"/>
    <w:rsid w:val="00DA5DAA"/>
    <w:rsid w:val="00DA5E4C"/>
    <w:rsid w:val="00DA6027"/>
    <w:rsid w:val="00DA6058"/>
    <w:rsid w:val="00DA645D"/>
    <w:rsid w:val="00DA65B4"/>
    <w:rsid w:val="00DA66C2"/>
    <w:rsid w:val="00DB03BE"/>
    <w:rsid w:val="00DB0C6A"/>
    <w:rsid w:val="00DB0DF3"/>
    <w:rsid w:val="00DB279B"/>
    <w:rsid w:val="00DB2BA1"/>
    <w:rsid w:val="00DB3E57"/>
    <w:rsid w:val="00DB495B"/>
    <w:rsid w:val="00DB5727"/>
    <w:rsid w:val="00DB79F3"/>
    <w:rsid w:val="00DC0BE5"/>
    <w:rsid w:val="00DD02A3"/>
    <w:rsid w:val="00DD28B9"/>
    <w:rsid w:val="00DD2B63"/>
    <w:rsid w:val="00DD3C6D"/>
    <w:rsid w:val="00DD5843"/>
    <w:rsid w:val="00DD737E"/>
    <w:rsid w:val="00DD744F"/>
    <w:rsid w:val="00DE3A1E"/>
    <w:rsid w:val="00DE3E9B"/>
    <w:rsid w:val="00DE618C"/>
    <w:rsid w:val="00DE75CD"/>
    <w:rsid w:val="00DF1554"/>
    <w:rsid w:val="00DF196E"/>
    <w:rsid w:val="00DF1D34"/>
    <w:rsid w:val="00DF2236"/>
    <w:rsid w:val="00DF2A93"/>
    <w:rsid w:val="00DF3793"/>
    <w:rsid w:val="00DF5B41"/>
    <w:rsid w:val="00DF6000"/>
    <w:rsid w:val="00DF69F8"/>
    <w:rsid w:val="00E01A6F"/>
    <w:rsid w:val="00E01E65"/>
    <w:rsid w:val="00E027C9"/>
    <w:rsid w:val="00E06013"/>
    <w:rsid w:val="00E06028"/>
    <w:rsid w:val="00E07913"/>
    <w:rsid w:val="00E110EE"/>
    <w:rsid w:val="00E14DFB"/>
    <w:rsid w:val="00E1644B"/>
    <w:rsid w:val="00E16FD6"/>
    <w:rsid w:val="00E17CD9"/>
    <w:rsid w:val="00E20190"/>
    <w:rsid w:val="00E20584"/>
    <w:rsid w:val="00E2645D"/>
    <w:rsid w:val="00E27EF3"/>
    <w:rsid w:val="00E304BA"/>
    <w:rsid w:val="00E31561"/>
    <w:rsid w:val="00E33488"/>
    <w:rsid w:val="00E33DC4"/>
    <w:rsid w:val="00E34670"/>
    <w:rsid w:val="00E3549F"/>
    <w:rsid w:val="00E36D32"/>
    <w:rsid w:val="00E40165"/>
    <w:rsid w:val="00E407C6"/>
    <w:rsid w:val="00E42380"/>
    <w:rsid w:val="00E44D39"/>
    <w:rsid w:val="00E44E03"/>
    <w:rsid w:val="00E45B96"/>
    <w:rsid w:val="00E46E21"/>
    <w:rsid w:val="00E4723F"/>
    <w:rsid w:val="00E51109"/>
    <w:rsid w:val="00E52064"/>
    <w:rsid w:val="00E547E7"/>
    <w:rsid w:val="00E567C4"/>
    <w:rsid w:val="00E56D05"/>
    <w:rsid w:val="00E62C01"/>
    <w:rsid w:val="00E643D3"/>
    <w:rsid w:val="00E66285"/>
    <w:rsid w:val="00E66299"/>
    <w:rsid w:val="00E66894"/>
    <w:rsid w:val="00E744A8"/>
    <w:rsid w:val="00E753F4"/>
    <w:rsid w:val="00E77F69"/>
    <w:rsid w:val="00E81A3B"/>
    <w:rsid w:val="00E81CCA"/>
    <w:rsid w:val="00E82409"/>
    <w:rsid w:val="00E82E2D"/>
    <w:rsid w:val="00E832BF"/>
    <w:rsid w:val="00E841D6"/>
    <w:rsid w:val="00E85796"/>
    <w:rsid w:val="00E9166B"/>
    <w:rsid w:val="00E95BC2"/>
    <w:rsid w:val="00E96CBE"/>
    <w:rsid w:val="00EA42E9"/>
    <w:rsid w:val="00EA5283"/>
    <w:rsid w:val="00EA536D"/>
    <w:rsid w:val="00EA62AC"/>
    <w:rsid w:val="00EB7C15"/>
    <w:rsid w:val="00ED1A69"/>
    <w:rsid w:val="00ED1DBD"/>
    <w:rsid w:val="00ED224C"/>
    <w:rsid w:val="00ED5295"/>
    <w:rsid w:val="00ED7222"/>
    <w:rsid w:val="00EE1379"/>
    <w:rsid w:val="00EE3263"/>
    <w:rsid w:val="00EE3D35"/>
    <w:rsid w:val="00EE6AB9"/>
    <w:rsid w:val="00EF05D7"/>
    <w:rsid w:val="00EF1CD4"/>
    <w:rsid w:val="00EF69A6"/>
    <w:rsid w:val="00EF7462"/>
    <w:rsid w:val="00F0073A"/>
    <w:rsid w:val="00F00BC5"/>
    <w:rsid w:val="00F0194B"/>
    <w:rsid w:val="00F01EB5"/>
    <w:rsid w:val="00F03C01"/>
    <w:rsid w:val="00F04D84"/>
    <w:rsid w:val="00F06263"/>
    <w:rsid w:val="00F064A4"/>
    <w:rsid w:val="00F06572"/>
    <w:rsid w:val="00F07BFE"/>
    <w:rsid w:val="00F100CB"/>
    <w:rsid w:val="00F11ED3"/>
    <w:rsid w:val="00F13D12"/>
    <w:rsid w:val="00F14C22"/>
    <w:rsid w:val="00F156F2"/>
    <w:rsid w:val="00F15DC6"/>
    <w:rsid w:val="00F16007"/>
    <w:rsid w:val="00F165E3"/>
    <w:rsid w:val="00F17D61"/>
    <w:rsid w:val="00F21B31"/>
    <w:rsid w:val="00F23AFF"/>
    <w:rsid w:val="00F274E1"/>
    <w:rsid w:val="00F27603"/>
    <w:rsid w:val="00F31B05"/>
    <w:rsid w:val="00F33408"/>
    <w:rsid w:val="00F345C3"/>
    <w:rsid w:val="00F347C2"/>
    <w:rsid w:val="00F368BA"/>
    <w:rsid w:val="00F414BC"/>
    <w:rsid w:val="00F43082"/>
    <w:rsid w:val="00F44F8F"/>
    <w:rsid w:val="00F45833"/>
    <w:rsid w:val="00F50B56"/>
    <w:rsid w:val="00F536B9"/>
    <w:rsid w:val="00F537E8"/>
    <w:rsid w:val="00F53894"/>
    <w:rsid w:val="00F54155"/>
    <w:rsid w:val="00F568FF"/>
    <w:rsid w:val="00F56965"/>
    <w:rsid w:val="00F569F0"/>
    <w:rsid w:val="00F57453"/>
    <w:rsid w:val="00F604FF"/>
    <w:rsid w:val="00F63488"/>
    <w:rsid w:val="00F63914"/>
    <w:rsid w:val="00F63DF2"/>
    <w:rsid w:val="00F650FD"/>
    <w:rsid w:val="00F67C6C"/>
    <w:rsid w:val="00F70706"/>
    <w:rsid w:val="00F71716"/>
    <w:rsid w:val="00F72483"/>
    <w:rsid w:val="00F72754"/>
    <w:rsid w:val="00F75199"/>
    <w:rsid w:val="00F765F7"/>
    <w:rsid w:val="00F76BC5"/>
    <w:rsid w:val="00F772CF"/>
    <w:rsid w:val="00F81BE5"/>
    <w:rsid w:val="00F81F42"/>
    <w:rsid w:val="00F841B1"/>
    <w:rsid w:val="00F841D4"/>
    <w:rsid w:val="00F87426"/>
    <w:rsid w:val="00F92034"/>
    <w:rsid w:val="00F92FC4"/>
    <w:rsid w:val="00F938AC"/>
    <w:rsid w:val="00F94F59"/>
    <w:rsid w:val="00F958A9"/>
    <w:rsid w:val="00F95E2E"/>
    <w:rsid w:val="00F962B3"/>
    <w:rsid w:val="00F97941"/>
    <w:rsid w:val="00FA0BF9"/>
    <w:rsid w:val="00FA0CBD"/>
    <w:rsid w:val="00FA3A0C"/>
    <w:rsid w:val="00FA41D9"/>
    <w:rsid w:val="00FA6D18"/>
    <w:rsid w:val="00FA7B7F"/>
    <w:rsid w:val="00FB14F5"/>
    <w:rsid w:val="00FB4A1C"/>
    <w:rsid w:val="00FB5E0D"/>
    <w:rsid w:val="00FB6352"/>
    <w:rsid w:val="00FB6B90"/>
    <w:rsid w:val="00FC14B3"/>
    <w:rsid w:val="00FC1CEF"/>
    <w:rsid w:val="00FC1E5C"/>
    <w:rsid w:val="00FC21C3"/>
    <w:rsid w:val="00FC35B8"/>
    <w:rsid w:val="00FC4456"/>
    <w:rsid w:val="00FD07C1"/>
    <w:rsid w:val="00FD102F"/>
    <w:rsid w:val="00FD13B6"/>
    <w:rsid w:val="00FD28CB"/>
    <w:rsid w:val="00FD77E3"/>
    <w:rsid w:val="00FE026B"/>
    <w:rsid w:val="00FE4066"/>
    <w:rsid w:val="00FF0E82"/>
    <w:rsid w:val="00FF267D"/>
    <w:rsid w:val="00FF397F"/>
    <w:rsid w:val="00FF4DA4"/>
    <w:rsid w:val="00FF5F32"/>
    <w:rsid w:val="00FF63C6"/>
    <w:rsid w:val="00FF74B6"/>
    <w:rsid w:val="00FF75A6"/>
    <w:rsid w:val="00FF77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EA388C"/>
  <w15:docId w15:val="{8D86628E-2DB6-46FC-A4CB-5B7911B7D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9D3B60"/>
    <w:pPr>
      <w:spacing w:after="0" w:line="240" w:lineRule="auto"/>
    </w:pPr>
    <w:rPr>
      <w:rFonts w:asciiTheme="majorHAnsi" w:hAnsiTheme="majorHAnsi" w:cs="Arial"/>
      <w:color w:val="666463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5D09"/>
    <w:pPr>
      <w:numPr>
        <w:numId w:val="7"/>
      </w:numPr>
      <w:spacing w:line="480" w:lineRule="auto"/>
      <w:outlineLvl w:val="0"/>
    </w:pPr>
    <w:rPr>
      <w:rFonts w:ascii="Arial" w:hAnsi="Arial"/>
      <w:color w:val="262B34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2408AD"/>
    <w:pPr>
      <w:numPr>
        <w:ilvl w:val="1"/>
      </w:numPr>
      <w:outlineLvl w:val="1"/>
    </w:pPr>
    <w:rPr>
      <w:sz w:val="28"/>
      <w:szCs w:val="28"/>
    </w:rPr>
  </w:style>
  <w:style w:type="paragraph" w:styleId="Heading3">
    <w:name w:val="heading 3"/>
    <w:basedOn w:val="Normal"/>
    <w:next w:val="NoSpacing"/>
    <w:link w:val="Heading3Char"/>
    <w:uiPriority w:val="9"/>
    <w:unhideWhenUsed/>
    <w:qFormat/>
    <w:rsid w:val="00234A11"/>
    <w:pPr>
      <w:keepNext/>
      <w:keepLines/>
      <w:numPr>
        <w:ilvl w:val="2"/>
        <w:numId w:val="7"/>
      </w:numPr>
      <w:spacing w:before="200"/>
      <w:outlineLvl w:val="2"/>
    </w:pPr>
    <w:rPr>
      <w:rFonts w:eastAsiaTheme="majorEastAsia" w:cstheme="majorBidi"/>
      <w:bCs/>
      <w:color w:val="262B34"/>
      <w:sz w:val="24"/>
      <w:szCs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65D09"/>
    <w:pPr>
      <w:keepNext/>
      <w:keepLines/>
      <w:numPr>
        <w:ilvl w:val="3"/>
        <w:numId w:val="7"/>
      </w:numPr>
      <w:spacing w:before="200"/>
      <w:outlineLvl w:val="3"/>
    </w:pPr>
    <w:rPr>
      <w:rFonts w:eastAsiaTheme="majorEastAsia"/>
      <w:bCs/>
      <w:iCs/>
    </w:rPr>
  </w:style>
  <w:style w:type="paragraph" w:styleId="Heading5">
    <w:name w:val="heading 5"/>
    <w:basedOn w:val="TOCHeading"/>
    <w:next w:val="Normal"/>
    <w:link w:val="Heading5Char"/>
    <w:uiPriority w:val="9"/>
    <w:unhideWhenUsed/>
    <w:qFormat/>
    <w:rsid w:val="00465D09"/>
    <w:pPr>
      <w:pageBreakBefore/>
      <w:numPr>
        <w:ilvl w:val="4"/>
        <w:numId w:val="7"/>
      </w:numPr>
      <w:outlineLvl w:val="4"/>
    </w:p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465D09"/>
    <w:pPr>
      <w:numPr>
        <w:ilvl w:val="5"/>
        <w:numId w:val="7"/>
      </w:numPr>
      <w:spacing w:before="240" w:after="60"/>
      <w:outlineLvl w:val="5"/>
    </w:pPr>
    <w:rPr>
      <w:rFonts w:ascii="ChevinLight" w:hAnsi="ChevinLight" w:cs="Times New Roman"/>
    </w:rPr>
  </w:style>
  <w:style w:type="paragraph" w:styleId="Heading7">
    <w:name w:val="heading 7"/>
    <w:basedOn w:val="Normal"/>
    <w:link w:val="Heading7Char"/>
    <w:uiPriority w:val="99"/>
    <w:semiHidden/>
    <w:unhideWhenUsed/>
    <w:qFormat/>
    <w:rsid w:val="00465D09"/>
    <w:pPr>
      <w:numPr>
        <w:ilvl w:val="6"/>
        <w:numId w:val="7"/>
      </w:numPr>
      <w:spacing w:before="240" w:after="60"/>
      <w:outlineLvl w:val="6"/>
    </w:pPr>
    <w:rPr>
      <w:rFonts w:ascii="ChevinLight" w:hAnsi="ChevinLight" w:cs="Times New Roman"/>
      <w:sz w:val="24"/>
      <w:szCs w:val="24"/>
    </w:rPr>
  </w:style>
  <w:style w:type="paragraph" w:styleId="Heading8">
    <w:name w:val="heading 8"/>
    <w:basedOn w:val="Normal"/>
    <w:link w:val="Heading8Char"/>
    <w:uiPriority w:val="99"/>
    <w:semiHidden/>
    <w:unhideWhenUsed/>
    <w:qFormat/>
    <w:rsid w:val="00465D09"/>
    <w:pPr>
      <w:numPr>
        <w:ilvl w:val="7"/>
        <w:numId w:val="7"/>
      </w:numPr>
      <w:spacing w:before="240" w:after="60"/>
      <w:outlineLvl w:val="7"/>
    </w:pPr>
    <w:rPr>
      <w:rFonts w:ascii="ChevinLight" w:hAnsi="ChevinLight" w:cs="Times New Roman"/>
      <w:sz w:val="24"/>
      <w:szCs w:val="24"/>
    </w:rPr>
  </w:style>
  <w:style w:type="paragraph" w:styleId="Heading9">
    <w:name w:val="heading 9"/>
    <w:basedOn w:val="Normal"/>
    <w:link w:val="Heading9Char"/>
    <w:uiPriority w:val="99"/>
    <w:semiHidden/>
    <w:unhideWhenUsed/>
    <w:qFormat/>
    <w:rsid w:val="00465D09"/>
    <w:pPr>
      <w:numPr>
        <w:ilvl w:val="8"/>
        <w:numId w:val="7"/>
      </w:numPr>
      <w:spacing w:before="240" w:after="60"/>
      <w:outlineLvl w:val="8"/>
    </w:pPr>
    <w:rPr>
      <w:rFonts w:ascii="ChevinLight" w:hAnsi="ChevinLight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3B60"/>
    <w:pPr>
      <w:pBdr>
        <w:bottom w:val="single" w:sz="12" w:space="16" w:color="auto"/>
      </w:pBdr>
      <w:tabs>
        <w:tab w:val="center" w:pos="4513"/>
        <w:tab w:val="right" w:pos="9026"/>
      </w:tabs>
    </w:pPr>
    <w:rPr>
      <w:rFonts w:ascii="Arial" w:hAnsi="Arial"/>
      <w:color w:val="262B34"/>
    </w:rPr>
  </w:style>
  <w:style w:type="character" w:customStyle="1" w:styleId="HeaderChar">
    <w:name w:val="Header Char"/>
    <w:basedOn w:val="DefaultParagraphFont"/>
    <w:link w:val="Header"/>
    <w:uiPriority w:val="99"/>
    <w:rsid w:val="009D3B60"/>
    <w:rPr>
      <w:rFonts w:ascii="Arial" w:hAnsi="Arial" w:cs="Arial"/>
      <w:color w:val="262B3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9D3B60"/>
    <w:pPr>
      <w:tabs>
        <w:tab w:val="center" w:pos="4513"/>
        <w:tab w:val="right" w:pos="9026"/>
      </w:tabs>
      <w:jc w:val="right"/>
    </w:pPr>
    <w:rPr>
      <w:rFonts w:ascii="Arial" w:hAnsi="Arial"/>
      <w:color w:val="262B34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9D3B60"/>
    <w:rPr>
      <w:rFonts w:ascii="Arial" w:hAnsi="Arial" w:cs="Arial"/>
      <w:color w:val="262B34"/>
      <w:sz w:val="16"/>
      <w:szCs w:val="16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5D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5D11"/>
    <w:rPr>
      <w:rFonts w:ascii="Tahoma" w:hAnsi="Tahoma" w:cs="Tahoma"/>
      <w:sz w:val="16"/>
      <w:szCs w:val="16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9D3B60"/>
    <w:rPr>
      <w:rFonts w:ascii="Arial" w:hAnsi="Arial" w:cs="Arial"/>
      <w:color w:val="262B34"/>
      <w:sz w:val="32"/>
      <w:szCs w:val="32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2408AD"/>
    <w:rPr>
      <w:rFonts w:ascii="Arial" w:hAnsi="Arial" w:cs="Arial"/>
      <w:color w:val="262B34"/>
      <w:sz w:val="28"/>
      <w:szCs w:val="28"/>
      <w:lang w:eastAsia="en-GB"/>
    </w:rPr>
  </w:style>
  <w:style w:type="table" w:styleId="TableGrid">
    <w:name w:val="Table Grid"/>
    <w:basedOn w:val="TableNormal"/>
    <w:uiPriority w:val="39"/>
    <w:rsid w:val="00C86DB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234A11"/>
    <w:rPr>
      <w:rFonts w:asciiTheme="majorHAnsi" w:eastAsiaTheme="majorEastAsia" w:hAnsiTheme="majorHAnsi" w:cstheme="majorBidi"/>
      <w:bCs/>
      <w:color w:val="262B34"/>
      <w:sz w:val="24"/>
      <w:szCs w:val="20"/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110854"/>
    <w:pPr>
      <w:numPr>
        <w:numId w:val="0"/>
      </w:numPr>
      <w:spacing w:line="276" w:lineRule="auto"/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63DF2"/>
    <w:pPr>
      <w:tabs>
        <w:tab w:val="left" w:pos="284"/>
        <w:tab w:val="left" w:pos="851"/>
        <w:tab w:val="right" w:leader="dot" w:pos="13948"/>
      </w:tabs>
      <w:spacing w:after="120"/>
    </w:pPr>
    <w:rPr>
      <w:rFonts w:ascii="Arial" w:hAnsi="Arial"/>
      <w:noProof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F63DF2"/>
    <w:pPr>
      <w:tabs>
        <w:tab w:val="left" w:pos="709"/>
        <w:tab w:val="left" w:pos="851"/>
        <w:tab w:val="right" w:leader="dot" w:pos="9070"/>
      </w:tabs>
      <w:spacing w:after="100"/>
      <w:ind w:left="220"/>
    </w:pPr>
    <w:rPr>
      <w:rFonts w:ascii="Arial" w:hAnsi="Arial"/>
      <w:noProof/>
      <w:sz w:val="24"/>
      <w:szCs w:val="24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F63DF2"/>
    <w:pPr>
      <w:tabs>
        <w:tab w:val="left" w:pos="1320"/>
        <w:tab w:val="right" w:leader="dot" w:pos="9072"/>
      </w:tabs>
      <w:spacing w:after="100"/>
      <w:ind w:left="720"/>
    </w:pPr>
    <w:rPr>
      <w:rFonts w:ascii="Arial" w:hAnsi="Arial"/>
      <w:noProof/>
    </w:rPr>
  </w:style>
  <w:style w:type="character" w:styleId="Hyperlink">
    <w:name w:val="Hyperlink"/>
    <w:basedOn w:val="DefaultParagraphFont"/>
    <w:uiPriority w:val="99"/>
    <w:unhideWhenUsed/>
    <w:rsid w:val="00F569F0"/>
    <w:rPr>
      <w:color w:val="0070C0"/>
      <w:u w:val="single"/>
    </w:rPr>
  </w:style>
  <w:style w:type="paragraph" w:styleId="ListParagraph">
    <w:name w:val="List Paragraph"/>
    <w:basedOn w:val="Normal"/>
    <w:uiPriority w:val="34"/>
    <w:qFormat/>
    <w:rsid w:val="009D3B60"/>
    <w:pPr>
      <w:spacing w:after="120"/>
      <w:ind w:left="720"/>
    </w:pPr>
  </w:style>
  <w:style w:type="paragraph" w:styleId="NoSpacing">
    <w:name w:val="No Spacing"/>
    <w:uiPriority w:val="1"/>
    <w:qFormat/>
    <w:rsid w:val="007F62D0"/>
    <w:pPr>
      <w:spacing w:after="0" w:line="240" w:lineRule="auto"/>
      <w:ind w:left="720"/>
    </w:pPr>
    <w:rPr>
      <w:rFonts w:ascii="Arial" w:hAnsi="Arial" w:cs="Arial"/>
      <w:sz w:val="20"/>
      <w:szCs w:val="20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DD744F"/>
    <w:rPr>
      <w:rFonts w:asciiTheme="majorHAnsi" w:eastAsiaTheme="majorEastAsia" w:hAnsiTheme="majorHAnsi" w:cs="Arial"/>
      <w:bCs/>
      <w:iCs/>
      <w:color w:val="666463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F274E1"/>
    <w:rPr>
      <w:rFonts w:ascii="Arial" w:hAnsi="Arial" w:cs="Arial"/>
      <w:color w:val="262B34"/>
      <w:sz w:val="32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214D"/>
    <w:rPr>
      <w:rFonts w:ascii="ChevinLight" w:hAnsi="ChevinLight" w:cs="Times New Roman"/>
      <w:color w:val="66646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33214D"/>
    <w:rPr>
      <w:rFonts w:ascii="ChevinLight" w:hAnsi="ChevinLight" w:cs="Times New Roman"/>
      <w:color w:val="666463"/>
      <w:sz w:val="24"/>
      <w:szCs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33214D"/>
    <w:rPr>
      <w:rFonts w:ascii="ChevinLight" w:hAnsi="ChevinLight" w:cs="Times New Roman"/>
      <w:color w:val="666463"/>
      <w:sz w:val="24"/>
      <w:szCs w:val="24"/>
      <w:lang w:eastAsia="en-GB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33214D"/>
    <w:rPr>
      <w:rFonts w:ascii="ChevinLight" w:hAnsi="ChevinLight" w:cs="Times New Roman"/>
      <w:color w:val="666463"/>
      <w:lang w:eastAsia="en-GB"/>
    </w:rPr>
  </w:style>
  <w:style w:type="character" w:customStyle="1" w:styleId="Callout-HiddenChar">
    <w:name w:val="Callout - Hidden Char"/>
    <w:basedOn w:val="DefaultParagraphFont"/>
    <w:link w:val="Callout-Hidden"/>
    <w:locked/>
    <w:rsid w:val="0033214D"/>
    <w:rPr>
      <w:rFonts w:ascii="MS Gothic" w:eastAsia="MS Gothic" w:hAnsi="MS Gothic"/>
      <w:vanish/>
    </w:rPr>
  </w:style>
  <w:style w:type="paragraph" w:customStyle="1" w:styleId="Callout-Hidden">
    <w:name w:val="Callout - Hidden"/>
    <w:basedOn w:val="Normal"/>
    <w:link w:val="Callout-HiddenChar"/>
    <w:rsid w:val="0033214D"/>
    <w:pPr>
      <w:spacing w:before="120" w:after="120" w:line="276" w:lineRule="auto"/>
      <w:ind w:right="176"/>
    </w:pPr>
    <w:rPr>
      <w:rFonts w:ascii="MS Gothic" w:eastAsia="MS Gothic" w:hAnsi="MS Gothic" w:cstheme="minorBidi"/>
      <w:vanish/>
      <w:lang w:eastAsia="en-US"/>
    </w:rPr>
  </w:style>
  <w:style w:type="paragraph" w:styleId="BodyTextIndent">
    <w:name w:val="Body Text Indent"/>
    <w:basedOn w:val="Normal"/>
    <w:link w:val="BodyTextIndentChar"/>
    <w:unhideWhenUsed/>
    <w:rsid w:val="0047467A"/>
    <w:pPr>
      <w:ind w:left="720"/>
    </w:pPr>
    <w:rPr>
      <w:rFonts w:ascii="Verdana" w:hAnsi="Verdana" w:cs="Times New Roman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47467A"/>
    <w:rPr>
      <w:rFonts w:ascii="Verdana" w:hAnsi="Verdana" w:cs="Times New Roman"/>
      <w:sz w:val="20"/>
      <w:szCs w:val="20"/>
      <w:lang w:eastAsia="en-GB"/>
    </w:rPr>
  </w:style>
  <w:style w:type="paragraph" w:styleId="BodyText">
    <w:name w:val="Body Text"/>
    <w:basedOn w:val="Normal"/>
    <w:link w:val="BodyTextChar"/>
    <w:uiPriority w:val="99"/>
    <w:unhideWhenUsed/>
    <w:rsid w:val="00425B1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425B12"/>
    <w:rPr>
      <w:rFonts w:ascii="Arial" w:hAnsi="Arial" w:cs="Arial"/>
      <w:lang w:eastAsia="en-GB"/>
    </w:rPr>
  </w:style>
  <w:style w:type="paragraph" w:customStyle="1" w:styleId="11pt">
    <w:name w:val="11 pt"/>
    <w:basedOn w:val="Normal"/>
    <w:rsid w:val="002A455C"/>
    <w:rPr>
      <w:rFonts w:ascii="Trebuchet MS" w:hAnsi="Trebuchet MS" w:cs="Times New Roman"/>
    </w:rPr>
  </w:style>
  <w:style w:type="character" w:customStyle="1" w:styleId="gmail-m-7321741669825819890gmail-m-197475073590119059gmail-m7579695728114209133gmail-hoenzb">
    <w:name w:val="gmail-m_-7321741669825819890gmail-m_-197475073590119059gmail-m_7579695728114209133gmail-hoenzb"/>
    <w:basedOn w:val="DefaultParagraphFont"/>
    <w:rsid w:val="00275C58"/>
  </w:style>
  <w:style w:type="character" w:customStyle="1" w:styleId="gmail-m-7321741669825819890gmail-il">
    <w:name w:val="gmail-m_-7321741669825819890gmail-il"/>
    <w:basedOn w:val="DefaultParagraphFont"/>
    <w:rsid w:val="00275C58"/>
  </w:style>
  <w:style w:type="numbering" w:customStyle="1" w:styleId="NoList1">
    <w:name w:val="No List1"/>
    <w:next w:val="NoList"/>
    <w:uiPriority w:val="99"/>
    <w:semiHidden/>
    <w:unhideWhenUsed/>
    <w:rsid w:val="002D41A4"/>
  </w:style>
  <w:style w:type="table" w:customStyle="1" w:styleId="TableGrid1">
    <w:name w:val="Table Grid1"/>
    <w:basedOn w:val="TableNormal"/>
    <w:next w:val="TableGrid"/>
    <w:uiPriority w:val="59"/>
    <w:rsid w:val="002D41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D41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D41A4"/>
    <w:pPr>
      <w:spacing w:after="200"/>
    </w:pPr>
    <w:rPr>
      <w:rFonts w:cs="Times New Roman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D41A4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1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1A4"/>
    <w:rPr>
      <w:rFonts w:ascii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D41A4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2D41A4"/>
    <w:rPr>
      <w:rFonts w:cs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D41A4"/>
    <w:rPr>
      <w:rFonts w:ascii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D41A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5F79A9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92037C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465D09"/>
    <w:pPr>
      <w:spacing w:after="600"/>
    </w:pPr>
    <w:rPr>
      <w:i/>
      <w:iCs/>
      <w:color w:val="464653" w:themeColor="text2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F4075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F4075"/>
    <w:rPr>
      <w:color w:val="6B5680" w:themeColor="followed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1F4075"/>
  </w:style>
  <w:style w:type="numbering" w:styleId="111111">
    <w:name w:val="Outline List 2"/>
    <w:basedOn w:val="NoList"/>
    <w:uiPriority w:val="99"/>
    <w:semiHidden/>
    <w:unhideWhenUsed/>
    <w:rsid w:val="00704083"/>
    <w:pPr>
      <w:numPr>
        <w:numId w:val="4"/>
      </w:numPr>
    </w:pPr>
  </w:style>
  <w:style w:type="paragraph" w:styleId="Title">
    <w:name w:val="Title"/>
    <w:basedOn w:val="Heading1"/>
    <w:next w:val="Normal"/>
    <w:link w:val="TitleChar"/>
    <w:uiPriority w:val="10"/>
    <w:qFormat/>
    <w:rsid w:val="00DE3E9B"/>
    <w:pPr>
      <w:numPr>
        <w:numId w:val="0"/>
      </w:numPr>
    </w:pPr>
    <w:rPr>
      <w:b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3E9B"/>
    <w:rPr>
      <w:rFonts w:ascii="Arial" w:hAnsi="Arial" w:cs="Arial"/>
      <w:b/>
      <w:color w:val="262B34"/>
      <w:sz w:val="56"/>
      <w:szCs w:val="56"/>
      <w:lang w:eastAsia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9D3B60"/>
    <w:rPr>
      <w:rFonts w:ascii="Arial" w:hAnsi="Arial"/>
      <w:iCs/>
      <w:sz w:val="44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9D3B60"/>
    <w:rPr>
      <w:rFonts w:ascii="Arial" w:hAnsi="Arial" w:cs="Arial"/>
      <w:iCs/>
      <w:color w:val="666463"/>
      <w:sz w:val="44"/>
      <w:szCs w:val="44"/>
      <w:lang w:eastAsia="en-GB"/>
    </w:rPr>
  </w:style>
  <w:style w:type="paragraph" w:customStyle="1" w:styleId="TableHeader">
    <w:name w:val="Table Header"/>
    <w:basedOn w:val="Normal"/>
    <w:qFormat/>
    <w:rsid w:val="009D3B60"/>
    <w:rPr>
      <w:rFonts w:ascii="Arial" w:hAnsi="Arial"/>
      <w:color w:val="262B34"/>
      <w:sz w:val="20"/>
      <w:szCs w:val="20"/>
    </w:rPr>
  </w:style>
  <w:style w:type="paragraph" w:customStyle="1" w:styleId="TableContent">
    <w:name w:val="Table Content"/>
    <w:basedOn w:val="Normal"/>
    <w:qFormat/>
    <w:rsid w:val="009D3B60"/>
    <w:rPr>
      <w:rFonts w:ascii="Arial" w:hAnsi="Arial"/>
      <w:sz w:val="20"/>
      <w:szCs w:val="20"/>
    </w:rPr>
  </w:style>
  <w:style w:type="paragraph" w:customStyle="1" w:styleId="Smallprint">
    <w:name w:val="Smallprint"/>
    <w:basedOn w:val="Normal"/>
    <w:qFormat/>
    <w:rsid w:val="009D3B60"/>
    <w:rPr>
      <w:rFonts w:ascii="Arial" w:hAnsi="Arial"/>
      <w:sz w:val="18"/>
      <w:szCs w:val="18"/>
    </w:rPr>
  </w:style>
  <w:style w:type="paragraph" w:customStyle="1" w:styleId="Notice">
    <w:name w:val="Notice"/>
    <w:basedOn w:val="ListParagraph"/>
    <w:qFormat/>
    <w:rsid w:val="009D3B60"/>
    <w:pPr>
      <w:ind w:left="709"/>
    </w:pPr>
    <w:rPr>
      <w:rFonts w:ascii="Arial" w:hAnsi="Arial"/>
      <w:b/>
      <w:color w:val="auto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9D3B60"/>
    <w:rPr>
      <w:i/>
      <w:iCs/>
    </w:rPr>
  </w:style>
  <w:style w:type="character" w:styleId="SubtleReference">
    <w:name w:val="Subtle Reference"/>
    <w:basedOn w:val="DefaultParagraphFont"/>
    <w:uiPriority w:val="31"/>
    <w:qFormat/>
    <w:rsid w:val="00465D09"/>
    <w:rPr>
      <w:smallCaps/>
      <w:color w:val="5A5A5A" w:themeColor="text1" w:themeTint="A5"/>
    </w:rPr>
  </w:style>
  <w:style w:type="paragraph" w:customStyle="1" w:styleId="Highlight">
    <w:name w:val="Highlight"/>
    <w:basedOn w:val="Normal"/>
    <w:qFormat/>
    <w:rsid w:val="00DE3E9B"/>
    <w:rPr>
      <w:rFonts w:ascii="Arial" w:hAnsi="Arial"/>
      <w:iCs/>
    </w:rPr>
  </w:style>
  <w:style w:type="paragraph" w:customStyle="1" w:styleId="Heading2List">
    <w:name w:val="Heading 2 List"/>
    <w:basedOn w:val="Heading2"/>
    <w:qFormat/>
    <w:rsid w:val="00103C72"/>
    <w:pPr>
      <w:numPr>
        <w:ilvl w:val="0"/>
        <w:numId w:val="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78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7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3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9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6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1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9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8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4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3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1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8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7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9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0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9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4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8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7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7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1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0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7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3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2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6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5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6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5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0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3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rigin">
      <a:dk1>
        <a:sysClr val="windowText" lastClr="000000"/>
      </a:dk1>
      <a:lt1>
        <a:sysClr val="window" lastClr="FFFFFF"/>
      </a:lt1>
      <a:dk2>
        <a:srgbClr val="464653"/>
      </a:dk2>
      <a:lt2>
        <a:srgbClr val="DDE9EC"/>
      </a:lt2>
      <a:accent1>
        <a:srgbClr val="727CA3"/>
      </a:accent1>
      <a:accent2>
        <a:srgbClr val="9FB8CD"/>
      </a:accent2>
      <a:accent3>
        <a:srgbClr val="D2DA7A"/>
      </a:accent3>
      <a:accent4>
        <a:srgbClr val="FADA7A"/>
      </a:accent4>
      <a:accent5>
        <a:srgbClr val="B88472"/>
      </a:accent5>
      <a:accent6>
        <a:srgbClr val="8E736A"/>
      </a:accent6>
      <a:hlink>
        <a:srgbClr val="B292CA"/>
      </a:hlink>
      <a:folHlink>
        <a:srgbClr val="6B56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5E7841-232A-42DF-9DFD-983FE86C2A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62</Words>
  <Characters>92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</Company>
  <LinksUpToDate>false</LinksUpToDate>
  <CharactersWithSpaces>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Smith</dc:creator>
  <cp:keywords/>
  <dc:description/>
  <cp:lastModifiedBy>Ilona Powell</cp:lastModifiedBy>
  <cp:revision>21</cp:revision>
  <cp:lastPrinted>2018-03-20T17:01:00Z</cp:lastPrinted>
  <dcterms:created xsi:type="dcterms:W3CDTF">2022-06-21T11:09:00Z</dcterms:created>
  <dcterms:modified xsi:type="dcterms:W3CDTF">2025-05-20T12:59:00Z</dcterms:modified>
</cp:coreProperties>
</file>